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E29CB" w14:textId="02C66523" w:rsidR="00684884" w:rsidRDefault="00684884" w:rsidP="001924B8">
      <w:pPr>
        <w:bidi/>
        <w:jc w:val="center"/>
        <w:rPr>
          <w:b/>
          <w:bCs/>
          <w:noProof/>
          <w:sz w:val="24"/>
          <w:szCs w:val="24"/>
        </w:rPr>
      </w:pPr>
    </w:p>
    <w:p w14:paraId="67BF1578" w14:textId="5593FDA6" w:rsidR="002A5367" w:rsidRPr="00225E7D" w:rsidRDefault="00B72AC6" w:rsidP="001924B8">
      <w:pPr>
        <w:bidi/>
        <w:jc w:val="center"/>
        <w:rPr>
          <w:b/>
          <w:bCs/>
          <w:sz w:val="24"/>
          <w:szCs w:val="24"/>
        </w:rPr>
      </w:pPr>
      <w:r w:rsidRPr="00632A6E">
        <w:rPr>
          <w:b/>
          <w:bCs/>
          <w:noProof/>
          <w:sz w:val="24"/>
          <w:szCs w:val="24"/>
        </w:rPr>
        <w:drawing>
          <wp:inline distT="0" distB="0" distL="0" distR="0" wp14:anchorId="67AC140A" wp14:editId="4F89A603">
            <wp:extent cx="4460875" cy="967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01B7">
        <w:rPr>
          <w:b/>
          <w:bCs/>
          <w:noProof/>
          <w:sz w:val="24"/>
          <w:szCs w:val="24"/>
        </w:rPr>
        <w:br w:type="textWrapping" w:clear="all"/>
      </w:r>
    </w:p>
    <w:p w14:paraId="5EAA38FB" w14:textId="77777777" w:rsidR="001924B8" w:rsidRPr="00740753" w:rsidRDefault="001924B8" w:rsidP="001924B8">
      <w:pPr>
        <w:bidi/>
        <w:jc w:val="center"/>
        <w:rPr>
          <w:b/>
          <w:bCs/>
          <w:color w:val="996633"/>
          <w:sz w:val="40"/>
          <w:szCs w:val="40"/>
        </w:rPr>
      </w:pPr>
      <w:r w:rsidRPr="00740753">
        <w:rPr>
          <w:rFonts w:cs="Arial"/>
          <w:b/>
          <w:bCs/>
          <w:color w:val="996633"/>
          <w:sz w:val="40"/>
          <w:szCs w:val="40"/>
          <w:rtl/>
        </w:rPr>
        <w:t>مكتب التخطيط الأكاديمي وضمان الجودة</w:t>
      </w:r>
    </w:p>
    <w:p w14:paraId="4358DFA8" w14:textId="48BBF222" w:rsidR="001924B8" w:rsidRPr="00740753" w:rsidRDefault="001924B8" w:rsidP="001924B8">
      <w:pPr>
        <w:bidi/>
        <w:jc w:val="center"/>
        <w:rPr>
          <w:rFonts w:ascii="Roboto" w:hAnsi="Roboto"/>
          <w:b/>
          <w:bCs/>
          <w:color w:val="996633"/>
          <w:sz w:val="36"/>
          <w:szCs w:val="36"/>
        </w:rPr>
      </w:pPr>
    </w:p>
    <w:p w14:paraId="5B52EB7F" w14:textId="77777777" w:rsidR="001D2F50" w:rsidRPr="00225E7D" w:rsidRDefault="001D2F50" w:rsidP="001924B8">
      <w:pPr>
        <w:bidi/>
        <w:jc w:val="center"/>
        <w:rPr>
          <w:b/>
          <w:bCs/>
          <w:sz w:val="40"/>
          <w:szCs w:val="40"/>
        </w:rPr>
      </w:pPr>
    </w:p>
    <w:p w14:paraId="3D547C87" w14:textId="77777777" w:rsidR="002A5367" w:rsidRPr="00225E7D" w:rsidRDefault="002A5367" w:rsidP="001924B8">
      <w:pPr>
        <w:bidi/>
        <w:jc w:val="center"/>
        <w:rPr>
          <w:b/>
          <w:bCs/>
          <w:sz w:val="40"/>
          <w:szCs w:val="40"/>
        </w:rPr>
      </w:pPr>
    </w:p>
    <w:p w14:paraId="424B621E" w14:textId="01A365B0" w:rsidR="000B3207" w:rsidRPr="000B3207" w:rsidRDefault="001924B8" w:rsidP="0007439D">
      <w:pPr>
        <w:bidi/>
        <w:jc w:val="center"/>
        <w:rPr>
          <w:b/>
          <w:bCs/>
          <w:smallCaps/>
          <w:sz w:val="56"/>
          <w:szCs w:val="56"/>
        </w:rPr>
      </w:pPr>
      <w:r w:rsidRPr="009622D6">
        <w:rPr>
          <w:rFonts w:cs="Arial"/>
          <w:b/>
          <w:bCs/>
          <w:smallCaps/>
          <w:color w:val="0070C0"/>
          <w:sz w:val="56"/>
          <w:szCs w:val="56"/>
          <w:rtl/>
        </w:rPr>
        <w:t>نموذج</w:t>
      </w:r>
      <w:r w:rsidRPr="001924B8">
        <w:rPr>
          <w:rFonts w:cs="Arial"/>
          <w:b/>
          <w:bCs/>
          <w:smallCaps/>
          <w:sz w:val="56"/>
          <w:szCs w:val="56"/>
          <w:rtl/>
        </w:rPr>
        <w:t xml:space="preserve"> </w:t>
      </w:r>
      <w:r w:rsidR="00CD6172" w:rsidRPr="001924B8">
        <w:rPr>
          <w:rFonts w:cs="Arial"/>
          <w:b/>
          <w:bCs/>
          <w:smallCaps/>
          <w:sz w:val="56"/>
          <w:szCs w:val="56"/>
          <w:rtl/>
        </w:rPr>
        <w:t xml:space="preserve">مراجعة </w:t>
      </w:r>
      <w:r w:rsidR="0007439D" w:rsidRPr="0007439D">
        <w:rPr>
          <w:rFonts w:cs="Arial"/>
          <w:b/>
          <w:bCs/>
          <w:smallCaps/>
          <w:sz w:val="56"/>
          <w:szCs w:val="56"/>
          <w:rtl/>
        </w:rPr>
        <w:t>التّقرير السّنوي لتقويم مخرجات التّعلّم للبرنامج</w:t>
      </w:r>
    </w:p>
    <w:p w14:paraId="7663F356" w14:textId="6F615486" w:rsidR="00684884" w:rsidRPr="000B3207" w:rsidRDefault="008A1618" w:rsidP="0014653E">
      <w:pPr>
        <w:jc w:val="center"/>
        <w:rPr>
          <w:b/>
          <w:bCs/>
          <w:smallCaps/>
          <w:sz w:val="56"/>
          <w:szCs w:val="56"/>
        </w:rPr>
      </w:pPr>
      <w:r>
        <w:rPr>
          <w:rFonts w:ascii="Symbol" w:eastAsia="Symbol" w:hAnsi="Symbol" w:cs="Symbol"/>
          <w:b/>
          <w:bCs/>
          <w:smallCaps/>
          <w:sz w:val="56"/>
          <w:szCs w:val="56"/>
        </w:rPr>
        <w:t></w:t>
      </w:r>
      <w:r w:rsidR="000B3207" w:rsidRPr="000B3207">
        <w:rPr>
          <w:b/>
          <w:bCs/>
          <w:smallCaps/>
          <w:sz w:val="56"/>
          <w:szCs w:val="56"/>
        </w:rPr>
        <w:t xml:space="preserve"> </w:t>
      </w:r>
      <w:sdt>
        <w:sdtPr>
          <w:rPr>
            <w:rFonts w:asciiTheme="minorBidi" w:hAnsiTheme="minorBidi"/>
            <w:b/>
            <w:bCs/>
            <w:sz w:val="56"/>
            <w:szCs w:val="56"/>
          </w:rPr>
          <w:alias w:val="Comments"/>
          <w:tag w:val=""/>
          <w:id w:val="-103802366"/>
          <w:placeholder>
            <w:docPart w:val="AE8E425C456741478916B969EC01998F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14653E">
            <w:rPr>
              <w:rFonts w:asciiTheme="minorBidi" w:hAnsiTheme="minorBidi"/>
              <w:b/>
              <w:bCs/>
              <w:sz w:val="56"/>
              <w:szCs w:val="56"/>
            </w:rPr>
            <w:t>2022-2023</w:t>
          </w:r>
        </w:sdtContent>
      </w:sdt>
      <w:r w:rsidR="0007439D">
        <w:rPr>
          <w:rFonts w:ascii="Symbol" w:eastAsia="Symbol" w:hAnsi="Symbol" w:cs="Symbol"/>
          <w:b/>
          <w:bCs/>
          <w:smallCaps/>
          <w:sz w:val="56"/>
          <w:szCs w:val="56"/>
        </w:rPr>
        <w:t></w:t>
      </w:r>
      <w:r>
        <w:rPr>
          <w:rFonts w:ascii="Symbol" w:eastAsia="Symbol" w:hAnsi="Symbol" w:cs="Symbol"/>
          <w:b/>
          <w:bCs/>
          <w:smallCaps/>
          <w:sz w:val="56"/>
          <w:szCs w:val="56"/>
        </w:rPr>
        <w:t></w:t>
      </w:r>
    </w:p>
    <w:p w14:paraId="1418B589" w14:textId="4AF84A99" w:rsidR="00684884" w:rsidRPr="00225E7D" w:rsidRDefault="00684884" w:rsidP="001924B8">
      <w:pPr>
        <w:bidi/>
        <w:jc w:val="center"/>
        <w:rPr>
          <w:b/>
          <w:bCs/>
          <w:sz w:val="24"/>
          <w:szCs w:val="24"/>
        </w:rPr>
      </w:pPr>
      <w:r w:rsidRPr="00225E7D">
        <w:rPr>
          <w:b/>
          <w:bCs/>
          <w:sz w:val="40"/>
          <w:szCs w:val="40"/>
        </w:rPr>
        <w:br/>
      </w:r>
    </w:p>
    <w:p w14:paraId="12F8FEDF" w14:textId="77777777" w:rsidR="00390F7C" w:rsidRPr="00225E7D" w:rsidRDefault="00390F7C" w:rsidP="001924B8">
      <w:pPr>
        <w:bidi/>
        <w:jc w:val="center"/>
        <w:rPr>
          <w:b/>
          <w:bCs/>
          <w:sz w:val="24"/>
          <w:szCs w:val="24"/>
        </w:rPr>
      </w:pPr>
    </w:p>
    <w:p w14:paraId="75566A07" w14:textId="77777777" w:rsidR="00684884" w:rsidRPr="00225E7D" w:rsidRDefault="00684884" w:rsidP="001924B8">
      <w:pPr>
        <w:bidi/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jc w:val="center"/>
        <w:tbl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single" w:sz="8" w:space="0" w:color="404040"/>
        </w:tblBorders>
        <w:tblLook w:val="04A0" w:firstRow="1" w:lastRow="0" w:firstColumn="1" w:lastColumn="0" w:noHBand="0" w:noVBand="1"/>
      </w:tblPr>
      <w:tblGrid>
        <w:gridCol w:w="2785"/>
        <w:gridCol w:w="6791"/>
      </w:tblGrid>
      <w:tr w:rsidR="008A1618" w:rsidRPr="008A1618" w14:paraId="577B6910" w14:textId="77777777" w:rsidTr="0007439D">
        <w:trPr>
          <w:jc w:val="center"/>
        </w:trPr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404040"/>
            </w:tcBorders>
            <w:shd w:val="clear" w:color="auto" w:fill="D9D9D9" w:themeFill="background1" w:themeFillShade="D9"/>
          </w:tcPr>
          <w:p w14:paraId="3F631723" w14:textId="49C35C02" w:rsidR="008A1618" w:rsidRPr="005353A7" w:rsidRDefault="00FF0E90" w:rsidP="005353A7">
            <w:pPr>
              <w:bidi/>
              <w:jc w:val="center"/>
              <w:rPr>
                <w:rFonts w:cs="Arial"/>
                <w:b/>
                <w:bCs/>
                <w:lang w:bidi="ar-QA"/>
              </w:rPr>
            </w:pPr>
            <w:r>
              <w:rPr>
                <w:rFonts w:cs="Arial" w:hint="cs"/>
                <w:b/>
                <w:bCs/>
                <w:rtl/>
              </w:rPr>
              <w:t xml:space="preserve">تقرير </w:t>
            </w:r>
            <w:r w:rsidR="001924B8" w:rsidRPr="005353A7">
              <w:rPr>
                <w:rFonts w:cs="Arial"/>
                <w:b/>
                <w:bCs/>
                <w:rtl/>
              </w:rPr>
              <w:t>ال</w:t>
            </w:r>
            <w:r w:rsidR="00CD6172">
              <w:rPr>
                <w:rFonts w:cs="Arial"/>
                <w:b/>
                <w:bCs/>
                <w:rtl/>
              </w:rPr>
              <w:t>تقويم</w:t>
            </w:r>
            <w:r w:rsidR="001924B8" w:rsidRPr="005353A7">
              <w:rPr>
                <w:rFonts w:cs="Arial"/>
                <w:b/>
                <w:bCs/>
                <w:rtl/>
              </w:rPr>
              <w:t xml:space="preserve"> السنوي</w:t>
            </w:r>
          </w:p>
        </w:tc>
      </w:tr>
      <w:tr w:rsidR="0007439D" w:rsidRPr="008A1618" w14:paraId="79B85FDD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3BF63" w14:textId="5372E1D4" w:rsidR="0007439D" w:rsidRPr="008A1618" w:rsidRDefault="0007439D" w:rsidP="0007439D">
            <w:pPr>
              <w:bidi/>
              <w:rPr>
                <w:b/>
                <w:bCs/>
                <w:rtl/>
                <w:lang w:bidi="ar-QA"/>
              </w:rPr>
            </w:pPr>
            <w:r>
              <w:rPr>
                <w:rFonts w:hint="cs"/>
                <w:b/>
                <w:bCs/>
                <w:rtl/>
                <w:lang w:bidi="ar-QA"/>
              </w:rPr>
              <w:t>الكلية:</w:t>
            </w:r>
          </w:p>
        </w:tc>
        <w:tc>
          <w:tcPr>
            <w:tcW w:w="6791" w:type="dxa"/>
            <w:tcBorders>
              <w:top w:val="single" w:sz="8" w:space="0" w:color="404040"/>
              <w:left w:val="single" w:sz="4" w:space="0" w:color="auto"/>
              <w:bottom w:val="single" w:sz="8" w:space="0" w:color="404040"/>
              <w:right w:val="single" w:sz="8" w:space="0" w:color="404040"/>
            </w:tcBorders>
            <w:shd w:val="clear" w:color="auto" w:fill="auto"/>
            <w:vAlign w:val="center"/>
          </w:tcPr>
          <w:p w14:paraId="5312223D" w14:textId="07C72CF2" w:rsidR="0007439D" w:rsidRPr="008A1618" w:rsidRDefault="0007439D" w:rsidP="009622D6">
            <w:pPr>
              <w:tabs>
                <w:tab w:val="left" w:pos="2400"/>
              </w:tabs>
              <w:bidi/>
            </w:pPr>
            <w:r w:rsidRPr="0010521F">
              <w:rPr>
                <w:rFonts w:asciiTheme="minorBidi" w:hAnsiTheme="minorBidi"/>
                <w:sz w:val="24"/>
                <w:szCs w:val="24"/>
              </w:rPr>
              <w:fldChar w:fldCharType="begin"/>
            </w:r>
            <w:r w:rsidRPr="0010521F">
              <w:rPr>
                <w:rFonts w:asciiTheme="minorBidi" w:hAnsiTheme="minorBidi"/>
                <w:sz w:val="24"/>
                <w:szCs w:val="24"/>
              </w:rPr>
              <w:instrText xml:space="preserve"> INCLUDETEXT  \* Caps  \* MERGEFORMAT </w:instrText>
            </w:r>
            <w:r w:rsidRPr="0010521F">
              <w:rPr>
                <w:rFonts w:asciiTheme="minorBidi" w:hAnsiTheme="minorBidi"/>
                <w:sz w:val="24"/>
                <w:szCs w:val="24"/>
              </w:rPr>
              <w:fldChar w:fldCharType="separate"/>
            </w:r>
            <w:sdt>
              <w:sdtPr>
                <w:rPr>
                  <w:rFonts w:asciiTheme="minorBidi" w:hAnsiTheme="minorBidi"/>
                  <w:sz w:val="24"/>
                  <w:szCs w:val="24"/>
                  <w:rtl/>
                </w:rPr>
                <w:alias w:val="Company"/>
                <w:tag w:val=""/>
                <w:id w:val="727960176"/>
                <w:placeholder>
                  <w:docPart w:val="EE144B19101B4ECBBEC3B45B24861880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9622D6">
                  <w:rPr>
                    <w:rFonts w:asciiTheme="minorBidi" w:hAnsiTheme="minorBidi"/>
                    <w:sz w:val="24"/>
                    <w:szCs w:val="24"/>
                    <w:rtl/>
                  </w:rPr>
                  <w:t>[</w:t>
                </w:r>
                <w:r w:rsidRPr="001E476B">
                  <w:rPr>
                    <w:rFonts w:asciiTheme="minorBidi" w:hAnsiTheme="minorBidi"/>
                    <w:sz w:val="24"/>
                    <w:szCs w:val="24"/>
                    <w:rtl/>
                  </w:rPr>
                  <w:t>اسم الكلية]</w:t>
                </w:r>
              </w:sdtContent>
            </w:sdt>
            <w:r w:rsidRPr="0010521F">
              <w:rPr>
                <w:rFonts w:asciiTheme="minorBidi" w:hAnsiTheme="minorBidi"/>
                <w:sz w:val="24"/>
                <w:szCs w:val="24"/>
              </w:rPr>
              <w:fldChar w:fldCharType="end"/>
            </w:r>
          </w:p>
        </w:tc>
      </w:tr>
      <w:tr w:rsidR="0007439D" w:rsidRPr="008A1618" w14:paraId="162B90FD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A725D" w14:textId="23C888EF" w:rsidR="0007439D" w:rsidRPr="008A1618" w:rsidRDefault="0007439D" w:rsidP="0007439D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قسم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88234AC" w14:textId="3DAE9015" w:rsidR="0007439D" w:rsidRPr="008A1618" w:rsidRDefault="0007439D" w:rsidP="0007439D">
            <w:pPr>
              <w:bidi/>
            </w:pPr>
          </w:p>
        </w:tc>
      </w:tr>
      <w:tr w:rsidR="0007439D" w:rsidRPr="008A1618" w14:paraId="66319B7D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FFF8" w14:textId="6A142F05" w:rsidR="0007439D" w:rsidRPr="008A1618" w:rsidRDefault="0007439D" w:rsidP="0007439D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برنامج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19A091" w14:textId="549CA884" w:rsidR="0007439D" w:rsidRPr="008A1618" w:rsidRDefault="00805A77" w:rsidP="009622D6">
            <w:pPr>
              <w:bidi/>
            </w:pPr>
            <w:sdt>
              <w:sdtPr>
                <w:rPr>
                  <w:rFonts w:asciiTheme="minorBidi" w:hAnsiTheme="minorBidi"/>
                  <w:sz w:val="24"/>
                  <w:szCs w:val="24"/>
                  <w:rtl/>
                </w:rPr>
                <w:alias w:val="Manager"/>
                <w:tag w:val=""/>
                <w:id w:val="-990256064"/>
                <w:placeholder>
                  <w:docPart w:val="CF0668AC289D4852B01277D1C00F7530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9622D6">
                  <w:rPr>
                    <w:rFonts w:asciiTheme="minorBidi" w:hAnsiTheme="minorBidi"/>
                    <w:sz w:val="24"/>
                    <w:szCs w:val="24"/>
                    <w:rtl/>
                  </w:rPr>
                  <w:t>[</w:t>
                </w:r>
                <w:r w:rsidR="0007439D" w:rsidRPr="00873CFD">
                  <w:rPr>
                    <w:rFonts w:asciiTheme="minorBidi" w:hAnsiTheme="minorBidi"/>
                    <w:sz w:val="24"/>
                    <w:szCs w:val="24"/>
                    <w:rtl/>
                  </w:rPr>
                  <w:t>اسم البرنامج]</w:t>
                </w:r>
              </w:sdtContent>
            </w:sdt>
          </w:p>
        </w:tc>
      </w:tr>
      <w:tr w:rsidR="0007439D" w:rsidRPr="008A1618" w14:paraId="55683E74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6E8D3" w14:textId="28076A8B" w:rsidR="0007439D" w:rsidRPr="008A1618" w:rsidRDefault="0007439D" w:rsidP="0007439D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رئيس القسم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27BE9509" w14:textId="0AF44521" w:rsidR="0007439D" w:rsidRPr="008A1618" w:rsidRDefault="0007439D" w:rsidP="0007439D">
            <w:pPr>
              <w:bidi/>
            </w:pPr>
          </w:p>
        </w:tc>
      </w:tr>
      <w:tr w:rsidR="0007439D" w:rsidRPr="008A1618" w14:paraId="0ECD8620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C49FB" w14:textId="2CD81B12" w:rsidR="0007439D" w:rsidRPr="008A1618" w:rsidRDefault="0007439D" w:rsidP="0007439D">
            <w:pPr>
              <w:bidi/>
              <w:rPr>
                <w:b/>
                <w:bCs/>
              </w:rPr>
            </w:pPr>
            <w:r w:rsidRPr="001924B8">
              <w:rPr>
                <w:rFonts w:cs="Arial"/>
                <w:b/>
                <w:bCs/>
                <w:rtl/>
              </w:rPr>
              <w:t>منسق ال</w:t>
            </w:r>
            <w:r>
              <w:rPr>
                <w:rFonts w:cs="Arial"/>
                <w:b/>
                <w:bCs/>
                <w:rtl/>
              </w:rPr>
              <w:t>تقويم</w:t>
            </w:r>
            <w:r w:rsidRPr="001924B8">
              <w:rPr>
                <w:rFonts w:cs="Arial"/>
                <w:b/>
                <w:bCs/>
                <w:rtl/>
              </w:rPr>
              <w:t>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596EE82A" w14:textId="580CA754" w:rsidR="0007439D" w:rsidRPr="008A1618" w:rsidRDefault="0007439D" w:rsidP="0007439D">
            <w:pPr>
              <w:bidi/>
            </w:pPr>
          </w:p>
        </w:tc>
      </w:tr>
      <w:tr w:rsidR="0007439D" w:rsidRPr="008A1618" w14:paraId="2F4E4928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3E673" w14:textId="71F0542B" w:rsidR="0007439D" w:rsidRPr="008A1618" w:rsidRDefault="0014653E" w:rsidP="0007439D">
            <w:pPr>
              <w:bidi/>
              <w:rPr>
                <w:b/>
                <w:bCs/>
              </w:rPr>
            </w:pPr>
            <w:r>
              <w:rPr>
                <w:rFonts w:cs="Arial" w:hint="cs"/>
                <w:b/>
                <w:bCs/>
                <w:rtl/>
                <w:lang w:bidi="ar-QA"/>
              </w:rPr>
              <w:t xml:space="preserve">تقرير </w:t>
            </w:r>
            <w:r w:rsidR="0007439D" w:rsidRPr="001924B8">
              <w:rPr>
                <w:rFonts w:cs="Arial"/>
                <w:b/>
                <w:bCs/>
                <w:rtl/>
              </w:rPr>
              <w:t>السنة الأكاديمية:</w:t>
            </w:r>
          </w:p>
        </w:tc>
        <w:sdt>
          <w:sdtPr>
            <w:rPr>
              <w:rFonts w:asciiTheme="minorBidi" w:hAnsiTheme="minorBidi"/>
              <w:sz w:val="24"/>
              <w:szCs w:val="24"/>
            </w:rPr>
            <w:alias w:val="Comments"/>
            <w:tag w:val=""/>
            <w:id w:val="-213664630"/>
            <w:placeholder>
              <w:docPart w:val="B07D5071A861406AB780D8D7A246DA28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/>
          <w:sdtContent>
            <w:tc>
              <w:tcPr>
                <w:tcW w:w="6791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261C8606" w14:textId="3F45B1B4" w:rsidR="0007439D" w:rsidRPr="008A1618" w:rsidRDefault="0014653E" w:rsidP="0014653E">
                <w:pPr>
                  <w:jc w:val="right"/>
                </w:pPr>
                <w:r>
                  <w:rPr>
                    <w:rFonts w:asciiTheme="minorBidi" w:hAnsiTheme="minorBidi"/>
                    <w:sz w:val="24"/>
                    <w:szCs w:val="24"/>
                  </w:rPr>
                  <w:t>202</w:t>
                </w:r>
                <w:r>
                  <w:rPr>
                    <w:rFonts w:asciiTheme="minorBidi" w:hAnsiTheme="minorBidi" w:hint="cs"/>
                    <w:sz w:val="24"/>
                    <w:szCs w:val="24"/>
                    <w:rtl/>
                  </w:rPr>
                  <w:t>2</w:t>
                </w:r>
                <w:r>
                  <w:rPr>
                    <w:rFonts w:asciiTheme="minorBidi" w:hAnsiTheme="minorBidi"/>
                    <w:sz w:val="24"/>
                    <w:szCs w:val="24"/>
                  </w:rPr>
                  <w:t>-202</w:t>
                </w:r>
                <w:r>
                  <w:rPr>
                    <w:rFonts w:asciiTheme="minorBidi" w:hAnsiTheme="minorBidi" w:hint="cs"/>
                    <w:sz w:val="24"/>
                    <w:szCs w:val="24"/>
                    <w:rtl/>
                  </w:rPr>
                  <w:t>3</w:t>
                </w:r>
              </w:p>
            </w:tc>
          </w:sdtContent>
        </w:sdt>
      </w:tr>
      <w:tr w:rsidR="0007439D" w:rsidRPr="008A1618" w14:paraId="73E43982" w14:textId="77777777" w:rsidTr="0007439D">
        <w:trPr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E10A4" w14:textId="234DFF1F" w:rsidR="0007439D" w:rsidRPr="008A1618" w:rsidRDefault="0007439D" w:rsidP="0007439D">
            <w:pPr>
              <w:bidi/>
              <w:rPr>
                <w:b/>
                <w:bCs/>
              </w:rPr>
            </w:pPr>
            <w:r w:rsidRPr="001924B8">
              <w:rPr>
                <w:rFonts w:cs="Arial"/>
                <w:b/>
                <w:bCs/>
                <w:rtl/>
              </w:rPr>
              <w:t>دورة ال</w:t>
            </w:r>
            <w:r>
              <w:rPr>
                <w:rFonts w:cs="Arial"/>
                <w:b/>
                <w:bCs/>
                <w:rtl/>
              </w:rPr>
              <w:t>تقويم</w:t>
            </w:r>
            <w:r w:rsidRPr="001924B8">
              <w:rPr>
                <w:rFonts w:cs="Arial"/>
                <w:b/>
                <w:bCs/>
                <w:rtl/>
              </w:rPr>
              <w:t>:</w:t>
            </w:r>
          </w:p>
        </w:tc>
        <w:tc>
          <w:tcPr>
            <w:tcW w:w="6791" w:type="dxa"/>
            <w:tcBorders>
              <w:left w:val="single" w:sz="4" w:space="0" w:color="auto"/>
            </w:tcBorders>
            <w:shd w:val="clear" w:color="auto" w:fill="auto"/>
          </w:tcPr>
          <w:p w14:paraId="222155C5" w14:textId="4CBF1D65" w:rsidR="0007439D" w:rsidRPr="008A1618" w:rsidRDefault="0007439D" w:rsidP="0007439D">
            <w:pPr>
              <w:bidi/>
            </w:pPr>
          </w:p>
        </w:tc>
      </w:tr>
    </w:tbl>
    <w:p w14:paraId="6BAFE35B" w14:textId="77777777" w:rsidR="00390F7C" w:rsidRDefault="00390F7C" w:rsidP="001924B8">
      <w:pPr>
        <w:bidi/>
        <w:rPr>
          <w:b/>
          <w:bCs/>
          <w:sz w:val="24"/>
          <w:szCs w:val="24"/>
        </w:rPr>
      </w:pPr>
    </w:p>
    <w:p w14:paraId="421D412A" w14:textId="77777777" w:rsidR="00D244C5" w:rsidRPr="00225E7D" w:rsidRDefault="00D244C5" w:rsidP="001924B8">
      <w:pPr>
        <w:bidi/>
        <w:rPr>
          <w:b/>
          <w:bCs/>
          <w:sz w:val="24"/>
          <w:szCs w:val="24"/>
        </w:rPr>
      </w:pPr>
    </w:p>
    <w:p w14:paraId="0FCBA78E" w14:textId="239308CC" w:rsidR="00684884" w:rsidRPr="00225E7D" w:rsidRDefault="00684884" w:rsidP="001924B8">
      <w:pPr>
        <w:bidi/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6800"/>
      </w:tblGrid>
      <w:tr w:rsidR="008A1618" w:rsidRPr="008A1618" w14:paraId="5DA670CA" w14:textId="2FB0871F" w:rsidTr="001924B8">
        <w:trPr>
          <w:trHeight w:val="20"/>
          <w:jc w:val="center"/>
        </w:trPr>
        <w:tc>
          <w:tcPr>
            <w:tcW w:w="9585" w:type="dxa"/>
            <w:gridSpan w:val="2"/>
            <w:shd w:val="clear" w:color="auto" w:fill="D9D9D9" w:themeFill="background1" w:themeFillShade="D9"/>
          </w:tcPr>
          <w:p w14:paraId="223C7EDD" w14:textId="15872AFC" w:rsidR="008A1618" w:rsidRPr="008A1618" w:rsidRDefault="001924B8" w:rsidP="005353A7">
            <w:pPr>
              <w:bidi/>
              <w:jc w:val="center"/>
              <w:rPr>
                <w:b/>
                <w:bCs/>
              </w:rPr>
            </w:pPr>
            <w:r w:rsidRPr="001924B8">
              <w:rPr>
                <w:rFonts w:cs="Arial"/>
                <w:b/>
                <w:bCs/>
                <w:rtl/>
              </w:rPr>
              <w:t>مراجع تقرير ال</w:t>
            </w:r>
            <w:r w:rsidR="00CD6172">
              <w:rPr>
                <w:rFonts w:cs="Arial"/>
                <w:b/>
                <w:bCs/>
                <w:rtl/>
              </w:rPr>
              <w:t>تقويم</w:t>
            </w:r>
            <w:r w:rsidR="005353A7">
              <w:rPr>
                <w:rFonts w:cs="Arial" w:hint="cs"/>
                <w:b/>
                <w:bCs/>
                <w:rtl/>
              </w:rPr>
              <w:t xml:space="preserve"> السنوي</w:t>
            </w:r>
          </w:p>
        </w:tc>
      </w:tr>
      <w:tr w:rsidR="008A1618" w:rsidRPr="008A1618" w14:paraId="2A8E42D9" w14:textId="05DBAC85" w:rsidTr="001924B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31C9ECCD" w14:textId="4FF5B2EE" w:rsidR="008A1618" w:rsidRPr="008A1618" w:rsidRDefault="00323EBE" w:rsidP="005353A7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اسم</w:t>
            </w:r>
            <w:r w:rsidR="001924B8">
              <w:rPr>
                <w:rFonts w:hint="cs"/>
                <w:b/>
                <w:bCs/>
                <w:rtl/>
              </w:rPr>
              <w:t>:</w:t>
            </w:r>
          </w:p>
        </w:tc>
        <w:tc>
          <w:tcPr>
            <w:tcW w:w="6800" w:type="dxa"/>
          </w:tcPr>
          <w:p w14:paraId="577621B0" w14:textId="77777777" w:rsidR="008A1618" w:rsidRPr="008A1618" w:rsidRDefault="008A1618" w:rsidP="001924B8">
            <w:pPr>
              <w:bidi/>
              <w:rPr>
                <w:b/>
                <w:bCs/>
              </w:rPr>
            </w:pPr>
          </w:p>
        </w:tc>
      </w:tr>
      <w:tr w:rsidR="008A1618" w:rsidRPr="008A1618" w14:paraId="09DF3863" w14:textId="69F73FB1" w:rsidTr="001924B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1BE3B68E" w14:textId="3CE07669" w:rsidR="008A1618" w:rsidRPr="008A1618" w:rsidRDefault="001924B8" w:rsidP="001924B8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كلية:</w:t>
            </w:r>
          </w:p>
        </w:tc>
        <w:tc>
          <w:tcPr>
            <w:tcW w:w="6800" w:type="dxa"/>
          </w:tcPr>
          <w:p w14:paraId="4D535293" w14:textId="77777777" w:rsidR="008A1618" w:rsidRPr="008A1618" w:rsidRDefault="008A1618" w:rsidP="001924B8">
            <w:pPr>
              <w:bidi/>
              <w:rPr>
                <w:b/>
                <w:bCs/>
              </w:rPr>
            </w:pPr>
          </w:p>
        </w:tc>
      </w:tr>
      <w:tr w:rsidR="008A1618" w:rsidRPr="008A1618" w14:paraId="66EB56AD" w14:textId="1093B31D" w:rsidTr="001924B8">
        <w:trPr>
          <w:trHeight w:val="20"/>
          <w:jc w:val="center"/>
        </w:trPr>
        <w:tc>
          <w:tcPr>
            <w:tcW w:w="2785" w:type="dxa"/>
            <w:shd w:val="clear" w:color="auto" w:fill="auto"/>
          </w:tcPr>
          <w:p w14:paraId="4D34353D" w14:textId="2CB88557" w:rsidR="008A1618" w:rsidRPr="008A1618" w:rsidRDefault="00323EBE" w:rsidP="001924B8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</w:t>
            </w:r>
            <w:r w:rsidR="001924B8">
              <w:rPr>
                <w:rFonts w:hint="cs"/>
                <w:b/>
                <w:bCs/>
                <w:rtl/>
              </w:rPr>
              <w:t>لقسم:</w:t>
            </w:r>
          </w:p>
        </w:tc>
        <w:tc>
          <w:tcPr>
            <w:tcW w:w="6800" w:type="dxa"/>
          </w:tcPr>
          <w:p w14:paraId="0D4B0D9F" w14:textId="77777777" w:rsidR="008A1618" w:rsidRPr="008A1618" w:rsidRDefault="008A1618" w:rsidP="001924B8">
            <w:pPr>
              <w:bidi/>
              <w:rPr>
                <w:b/>
                <w:bCs/>
              </w:rPr>
            </w:pPr>
          </w:p>
        </w:tc>
      </w:tr>
    </w:tbl>
    <w:p w14:paraId="5382D66D" w14:textId="3E6BAC7F" w:rsidR="00390F7C" w:rsidRDefault="00390F7C" w:rsidP="001924B8">
      <w:pPr>
        <w:bidi/>
      </w:pPr>
    </w:p>
    <w:p w14:paraId="7CD12712" w14:textId="77777777" w:rsidR="000B3207" w:rsidRDefault="000B3207" w:rsidP="001924B8">
      <w:pPr>
        <w:bidi/>
        <w:rPr>
          <w:lang w:val="fr-FR"/>
        </w:rPr>
      </w:pPr>
    </w:p>
    <w:p w14:paraId="43C558CE" w14:textId="3DF649D9" w:rsidR="000B3207" w:rsidRPr="008A1618" w:rsidRDefault="001924B8" w:rsidP="001924B8">
      <w:pPr>
        <w:bidi/>
        <w:jc w:val="center"/>
        <w:rPr>
          <w:sz w:val="24"/>
          <w:szCs w:val="24"/>
        </w:rPr>
      </w:pPr>
      <w:r>
        <w:rPr>
          <w:rFonts w:hint="cs"/>
          <w:rtl/>
          <w:lang w:val="fr-FR"/>
        </w:rPr>
        <w:t xml:space="preserve">تاريخ </w:t>
      </w:r>
      <w:r w:rsidR="0007439D">
        <w:rPr>
          <w:rFonts w:hint="cs"/>
          <w:rtl/>
          <w:lang w:val="fr-FR"/>
        </w:rPr>
        <w:t>اصدار</w:t>
      </w:r>
      <w:r w:rsidR="00323EBE">
        <w:rPr>
          <w:rFonts w:hint="cs"/>
          <w:rtl/>
          <w:lang w:val="fr-FR" w:bidi="ar-QA"/>
        </w:rPr>
        <w:t xml:space="preserve"> </w:t>
      </w:r>
      <w:r w:rsidR="0007439D">
        <w:rPr>
          <w:rFonts w:hint="cs"/>
          <w:rtl/>
          <w:lang w:val="fr-FR"/>
        </w:rPr>
        <w:t xml:space="preserve">هذا </w:t>
      </w:r>
      <w:r>
        <w:rPr>
          <w:rFonts w:hint="cs"/>
          <w:rtl/>
          <w:lang w:val="fr-FR"/>
        </w:rPr>
        <w:t xml:space="preserve">التقرير:  </w:t>
      </w:r>
      <w:sdt>
        <w:sdtPr>
          <w:rPr>
            <w:rFonts w:hint="cs"/>
            <w:rtl/>
            <w:lang w:val="fr-FR"/>
          </w:rPr>
          <w:alias w:val="Publish Date"/>
          <w:tag w:val=""/>
          <w:id w:val="-1927880481"/>
          <w:placeholder>
            <w:docPart w:val="0480C53E30AB43A0BB1C761DF66F58E5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3-10-2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20AC5">
            <w:t>10/24/2023</w:t>
          </w:r>
        </w:sdtContent>
      </w:sdt>
    </w:p>
    <w:p w14:paraId="2B22E46A" w14:textId="74A17059" w:rsidR="000B3207" w:rsidRDefault="000B3207" w:rsidP="001924B8">
      <w:pPr>
        <w:bidi/>
        <w:rPr>
          <w:rFonts w:ascii="Arial" w:eastAsia="Arial" w:hAnsi="Arial"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267AD493" w14:textId="41591415" w:rsidR="00896050" w:rsidRPr="00896050" w:rsidRDefault="00896050" w:rsidP="00896050">
      <w:pPr>
        <w:pStyle w:val="Heading1"/>
        <w:bidi/>
        <w:ind w:left="432"/>
        <w:jc w:val="center"/>
        <w:rPr>
          <w:rFonts w:cs="Calibri"/>
          <w:bCs/>
          <w:color w:val="C00000"/>
          <w:rtl/>
        </w:rPr>
      </w:pPr>
      <w:r w:rsidRPr="00896050">
        <w:rPr>
          <w:rFonts w:cs="Calibri" w:hint="cs"/>
          <w:bCs/>
          <w:color w:val="C00000"/>
          <w:rtl/>
        </w:rPr>
        <w:lastRenderedPageBreak/>
        <w:t xml:space="preserve">يرجى اعتماد </w:t>
      </w:r>
      <w:r>
        <w:rPr>
          <w:rFonts w:cs="Calibri" w:hint="cs"/>
          <w:bCs/>
          <w:color w:val="C00000"/>
          <w:rtl/>
        </w:rPr>
        <w:t>"</w:t>
      </w:r>
      <w:r w:rsidRPr="00896050">
        <w:rPr>
          <w:rFonts w:cs="Calibri" w:hint="cs"/>
          <w:bCs/>
          <w:color w:val="C00000"/>
          <w:rtl/>
        </w:rPr>
        <w:t>دليل مراجعة التقرير السّنوي</w:t>
      </w:r>
      <w:r>
        <w:rPr>
          <w:rFonts w:cs="Calibri" w:hint="cs"/>
          <w:bCs/>
          <w:color w:val="C00000"/>
          <w:rtl/>
        </w:rPr>
        <w:t>"</w:t>
      </w:r>
      <w:r w:rsidRPr="00896050">
        <w:rPr>
          <w:rFonts w:cs="Calibri" w:hint="cs"/>
          <w:bCs/>
          <w:color w:val="C00000"/>
          <w:rtl/>
        </w:rPr>
        <w:t xml:space="preserve"> لمراجعة وتقييم التقرير</w:t>
      </w:r>
    </w:p>
    <w:p w14:paraId="40DF57BE" w14:textId="54E41D2C" w:rsidR="00896050" w:rsidRPr="00896050" w:rsidRDefault="00896050" w:rsidP="00896050">
      <w:pPr>
        <w:pStyle w:val="Heading1"/>
        <w:bidi/>
        <w:ind w:left="432"/>
        <w:jc w:val="center"/>
        <w:rPr>
          <w:rFonts w:cs="Calibri"/>
          <w:bCs/>
          <w:color w:val="C00000"/>
          <w:rtl/>
        </w:rPr>
      </w:pPr>
      <w:r w:rsidRPr="00896050">
        <w:rPr>
          <w:rFonts w:cs="Calibri" w:hint="cs"/>
          <w:bCs/>
          <w:color w:val="C00000"/>
          <w:rtl/>
        </w:rPr>
        <w:t xml:space="preserve">(لفتح الدّليل، يرجى النقر على رابط </w:t>
      </w:r>
      <w:r w:rsidRPr="00896050">
        <w:rPr>
          <w:rFonts w:cs="Calibri"/>
          <w:bCs/>
          <w:color w:val="C00000"/>
        </w:rPr>
        <w:t>pdf</w:t>
      </w:r>
      <w:r w:rsidRPr="00896050">
        <w:rPr>
          <w:rFonts w:cs="Calibri" w:hint="cs"/>
          <w:bCs/>
          <w:color w:val="C00000"/>
          <w:rtl/>
          <w:lang w:bidi="ar-QA"/>
        </w:rPr>
        <w:t xml:space="preserve"> أسفله</w:t>
      </w:r>
      <w:r w:rsidRPr="00896050">
        <w:rPr>
          <w:rFonts w:cs="Calibri" w:hint="cs"/>
          <w:bCs/>
          <w:color w:val="C00000"/>
          <w:rtl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393"/>
      </w:tblGrid>
      <w:tr w:rsidR="00896050" w14:paraId="17B012F0" w14:textId="77777777" w:rsidTr="00896050">
        <w:trPr>
          <w:jc w:val="center"/>
        </w:trPr>
        <w:tc>
          <w:tcPr>
            <w:tcW w:w="2393" w:type="dxa"/>
          </w:tcPr>
          <w:p w14:paraId="0453A365" w14:textId="0D9EC489" w:rsidR="00896050" w:rsidRDefault="00104F87" w:rsidP="00896050">
            <w:pPr>
              <w:pStyle w:val="Heading1"/>
              <w:bidi/>
              <w:jc w:val="center"/>
              <w:rPr>
                <w:rFonts w:cs="Calibri"/>
                <w:bCs/>
                <w:rtl/>
              </w:rPr>
            </w:pPr>
            <w:r>
              <w:rPr>
                <w:rFonts w:cs="Calibri"/>
                <w:bCs/>
              </w:rPr>
              <w:object w:dxaOrig="1540" w:dyaOrig="996" w14:anchorId="1CC3577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44" type="#_x0000_t75" style="width:77.25pt;height:49.5pt" o:ole="">
                  <v:imagedata r:id="rId13" o:title=""/>
                </v:shape>
                <o:OLEObject Type="Embed" ProgID="Acrobat.Document.11" ShapeID="_x0000_i1144" DrawAspect="Icon" ObjectID="_1756640159" r:id="rId14"/>
              </w:object>
            </w:r>
          </w:p>
        </w:tc>
      </w:tr>
    </w:tbl>
    <w:p w14:paraId="46B18DAC" w14:textId="77777777" w:rsidR="00896050" w:rsidRDefault="00896050" w:rsidP="00896050">
      <w:pPr>
        <w:pStyle w:val="Heading1"/>
        <w:bidi/>
        <w:ind w:left="432"/>
        <w:rPr>
          <w:rFonts w:cs="Calibri"/>
          <w:bCs/>
        </w:rPr>
      </w:pPr>
    </w:p>
    <w:p w14:paraId="04A3FCBF" w14:textId="77777777" w:rsidR="00896050" w:rsidRDefault="00896050" w:rsidP="00896050">
      <w:pPr>
        <w:pStyle w:val="Heading1"/>
        <w:bidi/>
        <w:ind w:left="432"/>
        <w:rPr>
          <w:rFonts w:cs="Calibri"/>
          <w:bCs/>
        </w:rPr>
      </w:pPr>
    </w:p>
    <w:p w14:paraId="07EEDA2F" w14:textId="1F7C7512" w:rsidR="00A34DC4" w:rsidRPr="00CD6172" w:rsidRDefault="00636601" w:rsidP="00896050">
      <w:pPr>
        <w:pStyle w:val="Heading1"/>
        <w:numPr>
          <w:ilvl w:val="0"/>
          <w:numId w:val="32"/>
        </w:numPr>
        <w:bidi/>
        <w:rPr>
          <w:rFonts w:cs="Calibri"/>
          <w:bCs/>
        </w:rPr>
      </w:pPr>
      <w:r w:rsidRPr="00CD6172">
        <w:rPr>
          <w:rFonts w:cs="Calibri"/>
          <w:bCs/>
          <w:rtl/>
        </w:rPr>
        <w:t>معايير المراجعة</w:t>
      </w:r>
    </w:p>
    <w:tbl>
      <w:tblPr>
        <w:bidiVisual/>
        <w:tblW w:w="0" w:type="auto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4"/>
        <w:gridCol w:w="4814"/>
        <w:gridCol w:w="698"/>
        <w:gridCol w:w="730"/>
        <w:gridCol w:w="2776"/>
        <w:gridCol w:w="442"/>
      </w:tblGrid>
      <w:tr w:rsidR="00865EAA" w:rsidRPr="0096311C" w14:paraId="1EADFFEF" w14:textId="394B3C3D" w:rsidTr="004146A1">
        <w:trPr>
          <w:trHeight w:val="20"/>
        </w:trPr>
        <w:tc>
          <w:tcPr>
            <w:tcW w:w="5282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17929C2C" w14:textId="4D95F32B" w:rsidR="00865EAA" w:rsidRPr="0096311C" w:rsidRDefault="00607CDE" w:rsidP="00865EAA">
            <w:pPr>
              <w:pStyle w:val="TableParagraph"/>
              <w:bidi/>
              <w:ind w:right="78"/>
              <w:rPr>
                <w:rFonts w:eastAsia="Times New Roman" w:cstheme="minorHAnsi"/>
                <w:b/>
                <w:bCs/>
                <w:spacing w:val="-1"/>
              </w:rPr>
            </w:pPr>
            <w:r w:rsidRPr="00607CDE">
              <w:rPr>
                <w:rFonts w:eastAsia="Times New Roman" w:cs="Calibri"/>
                <w:b/>
                <w:bCs/>
                <w:rtl/>
              </w:rPr>
              <w:t>نقاط التدقيق</w:t>
            </w:r>
          </w:p>
        </w:tc>
        <w:tc>
          <w:tcPr>
            <w:tcW w:w="142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6E7E070B" w14:textId="3AD38D70" w:rsidR="00865EAA" w:rsidRPr="0096311C" w:rsidRDefault="004146A1" w:rsidP="00DD54BF">
            <w:pPr>
              <w:pStyle w:val="TableParagraph"/>
              <w:tabs>
                <w:tab w:val="left" w:pos="5298"/>
              </w:tabs>
              <w:bidi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  <w:r>
              <w:rPr>
                <w:rFonts w:eastAsia="Times New Roman" w:cs="Calibri" w:hint="cs"/>
                <w:b/>
                <w:bCs/>
                <w:spacing w:val="-1"/>
                <w:rtl/>
              </w:rPr>
              <w:t>حصيلة التدقيق</w:t>
            </w:r>
          </w:p>
        </w:tc>
        <w:tc>
          <w:tcPr>
            <w:tcW w:w="277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73E120A3" w14:textId="030BACA5" w:rsidR="00865EAA" w:rsidRPr="0096311C" w:rsidRDefault="00865EAA" w:rsidP="004146A1">
            <w:pPr>
              <w:pStyle w:val="TableParagraph"/>
              <w:bidi/>
              <w:jc w:val="center"/>
              <w:rPr>
                <w:rFonts w:eastAsia="Times New Roman" w:cstheme="minorHAnsi"/>
                <w:b/>
                <w:bCs/>
              </w:rPr>
            </w:pPr>
            <w:r w:rsidRPr="00636601">
              <w:rPr>
                <w:rFonts w:eastAsia="Times New Roman" w:cs="Calibri"/>
                <w:b/>
                <w:bCs/>
                <w:rtl/>
              </w:rPr>
              <w:t>توصيات / تعليقات / ملاحظات</w:t>
            </w:r>
          </w:p>
        </w:tc>
        <w:tc>
          <w:tcPr>
            <w:tcW w:w="44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1652C788" w14:textId="58B0B8BB" w:rsidR="00865EAA" w:rsidRPr="00636601" w:rsidRDefault="00865EAA" w:rsidP="00120AC5">
            <w:pPr>
              <w:pStyle w:val="TableParagraph"/>
              <w:bidi/>
              <w:jc w:val="center"/>
              <w:rPr>
                <w:rFonts w:eastAsia="Times New Roman" w:cs="Calibri"/>
                <w:b/>
                <w:bCs/>
                <w:rtl/>
              </w:rPr>
            </w:pPr>
            <w:r>
              <w:rPr>
                <w:rFonts w:eastAsia="Times New Roman" w:cs="Calibri" w:hint="cs"/>
                <w:b/>
                <w:bCs/>
                <w:spacing w:val="-1"/>
                <w:sz w:val="20"/>
                <w:szCs w:val="20"/>
                <w:rtl/>
              </w:rPr>
              <w:t>درجة</w:t>
            </w:r>
            <w:r>
              <w:rPr>
                <w:rStyle w:val="FootnoteReference"/>
                <w:rFonts w:eastAsia="Times New Roman" w:cs="Calibri"/>
                <w:b/>
                <w:bCs/>
                <w:spacing w:val="-1"/>
                <w:sz w:val="20"/>
                <w:szCs w:val="20"/>
                <w:rtl/>
              </w:rPr>
              <w:footnoteReference w:id="1"/>
            </w:r>
          </w:p>
        </w:tc>
      </w:tr>
      <w:tr w:rsidR="00865EAA" w:rsidRPr="0096311C" w14:paraId="5FBB7FEB" w14:textId="00BD57F2" w:rsidTr="004146A1">
        <w:trPr>
          <w:trHeight w:val="20"/>
        </w:trPr>
        <w:tc>
          <w:tcPr>
            <w:tcW w:w="5282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02CB2C96" w14:textId="271FAAB3" w:rsidR="00865EAA" w:rsidRPr="0096311C" w:rsidRDefault="00865EAA" w:rsidP="001924B8">
            <w:pPr>
              <w:pStyle w:val="TableParagraph"/>
              <w:bidi/>
              <w:ind w:right="78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13661515" w14:textId="25FDFFDF" w:rsidR="00865EAA" w:rsidRPr="0096311C" w:rsidRDefault="00865EAA" w:rsidP="001924B8">
            <w:pPr>
              <w:pStyle w:val="TableParagraph"/>
              <w:bidi/>
              <w:jc w:val="center"/>
              <w:rPr>
                <w:rFonts w:eastAsia="Times New Roman" w:cstheme="minorHAnsi"/>
                <w:b/>
                <w:bCs/>
              </w:rPr>
            </w:pPr>
            <w:r w:rsidRPr="00636601">
              <w:rPr>
                <w:rFonts w:eastAsia="Times New Roman" w:cs="Calibri"/>
                <w:b/>
                <w:bCs/>
                <w:spacing w:val="-1"/>
                <w:rtl/>
              </w:rPr>
              <w:t>مطابق للتوقعات</w:t>
            </w:r>
          </w:p>
        </w:tc>
        <w:tc>
          <w:tcPr>
            <w:tcW w:w="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477A2027" w14:textId="27699203" w:rsidR="00865EAA" w:rsidRPr="0096311C" w:rsidRDefault="00865EAA" w:rsidP="001924B8">
            <w:pPr>
              <w:pStyle w:val="TableParagraph"/>
              <w:bidi/>
              <w:jc w:val="center"/>
              <w:rPr>
                <w:rFonts w:eastAsia="Times New Roman" w:cstheme="minorHAnsi"/>
                <w:b/>
                <w:bCs/>
                <w:spacing w:val="-1"/>
              </w:rPr>
            </w:pPr>
            <w:r w:rsidRPr="00636601">
              <w:rPr>
                <w:rFonts w:eastAsia="Times New Roman" w:cs="Calibri"/>
                <w:b/>
                <w:bCs/>
                <w:spacing w:val="-1"/>
                <w:rtl/>
              </w:rPr>
              <w:t>يحتاج إلى تحسينات</w:t>
            </w:r>
          </w:p>
        </w:tc>
        <w:tc>
          <w:tcPr>
            <w:tcW w:w="277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33051B6" w14:textId="77777777" w:rsidR="00865EAA" w:rsidRPr="0096311C" w:rsidRDefault="00865EAA" w:rsidP="001924B8">
            <w:pPr>
              <w:pStyle w:val="TableParagraph"/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4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7AE3807B" w14:textId="77777777" w:rsidR="00865EAA" w:rsidRPr="0096311C" w:rsidRDefault="00865EAA" w:rsidP="00AD7E1C">
            <w:pPr>
              <w:pStyle w:val="TableParagraph"/>
              <w:bidi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  <w:tr w:rsidR="00865EAA" w:rsidRPr="0096311C" w14:paraId="2436C675" w14:textId="04C4D6EA" w:rsidTr="00016DA2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0E758123" w14:textId="119EDFC1" w:rsidR="00865EAA" w:rsidRPr="00636601" w:rsidRDefault="00865EAA" w:rsidP="00AD7E1C">
            <w:pPr>
              <w:tabs>
                <w:tab w:val="left" w:pos="271"/>
              </w:tabs>
              <w:bidi/>
              <w:ind w:right="78"/>
              <w:jc w:val="center"/>
              <w:rPr>
                <w:rFonts w:eastAsia="Times New Roman" w:cs="Calibri"/>
                <w:b/>
                <w:bCs/>
                <w:rtl/>
              </w:rPr>
            </w:pPr>
            <w:r w:rsidRPr="00636601">
              <w:rPr>
                <w:rFonts w:eastAsia="Times New Roman" w:cs="Calibri"/>
                <w:b/>
                <w:bCs/>
                <w:rtl/>
              </w:rPr>
              <w:t>خطة وعملية ال</w:t>
            </w:r>
            <w:r>
              <w:rPr>
                <w:rFonts w:eastAsia="Times New Roman" w:cs="Calibri"/>
                <w:b/>
                <w:bCs/>
                <w:rtl/>
              </w:rPr>
              <w:t>تقويم</w:t>
            </w:r>
          </w:p>
        </w:tc>
      </w:tr>
      <w:tr w:rsidR="00865EAA" w:rsidRPr="0096311C" w14:paraId="50DCA771" w14:textId="4CE7E30C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D461204" w14:textId="77777777" w:rsidR="00865EAA" w:rsidRPr="00636601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1DB40E58" w14:textId="664CF9C0" w:rsidR="00865EAA" w:rsidRPr="0096311C" w:rsidRDefault="00607CDE" w:rsidP="0017641A">
            <w:pPr>
              <w:pStyle w:val="ListParagraph"/>
              <w:bidi/>
              <w:ind w:left="22" w:right="78"/>
              <w:jc w:val="both"/>
              <w:rPr>
                <w:rFonts w:eastAsia="Times New Roman" w:cstheme="minorHAnsi"/>
              </w:rPr>
            </w:pPr>
            <w:r w:rsidRPr="00607CDE">
              <w:rPr>
                <w:rFonts w:eastAsia="Times New Roman" w:cs="Calibri"/>
                <w:rtl/>
              </w:rPr>
              <w:t>التثبّت من توازن خطّة التقويم</w:t>
            </w:r>
            <w:r>
              <w:rPr>
                <w:rFonts w:eastAsia="Times New Roman" w:cs="Calibri" w:hint="cs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0536" w14:textId="1DE86875" w:rsidR="00865EAA" w:rsidRPr="0096311C" w:rsidRDefault="00865EAA" w:rsidP="00AD7E1C">
            <w:pPr>
              <w:bidi/>
              <w:jc w:val="center"/>
              <w:rPr>
                <w:rFonts w:eastAsia="Times New Roman"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8238" w14:textId="430D1918" w:rsidR="00865EAA" w:rsidRPr="0096311C" w:rsidRDefault="00865EAA" w:rsidP="00AD7E1C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5ACF" w14:textId="77777777" w:rsidR="00865EAA" w:rsidRPr="0096311C" w:rsidRDefault="00865EAA" w:rsidP="00AD7E1C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E1A33" w14:textId="77777777" w:rsidR="00865EAA" w:rsidRPr="0096311C" w:rsidRDefault="00865EAA" w:rsidP="00AD7E1C">
            <w:pPr>
              <w:bidi/>
              <w:jc w:val="center"/>
              <w:rPr>
                <w:rFonts w:cstheme="minorHAnsi"/>
              </w:rPr>
            </w:pPr>
          </w:p>
        </w:tc>
      </w:tr>
      <w:tr w:rsidR="00865EAA" w:rsidRPr="0096311C" w14:paraId="179032E6" w14:textId="0D400460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E4D721C" w14:textId="77777777" w:rsidR="00865EAA" w:rsidRPr="00636601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E5C7384" w14:textId="67579797" w:rsidR="00865EAA" w:rsidRPr="0017641A" w:rsidRDefault="00607CDE" w:rsidP="00607CDE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607CDE">
              <w:rPr>
                <w:rFonts w:eastAsia="Times New Roman" w:cs="Calibri"/>
                <w:rtl/>
              </w:rPr>
              <w:t>التثبّت من حسن اختيار مقرّر التقويم</w:t>
            </w:r>
            <w:r>
              <w:rPr>
                <w:rFonts w:eastAsia="Times New Roman" w:cs="Calibri" w:hint="cs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88FC1" w14:textId="77777777" w:rsidR="00865EAA" w:rsidRPr="0096311C" w:rsidRDefault="00865EAA" w:rsidP="00CD6172">
            <w:pPr>
              <w:bidi/>
              <w:jc w:val="center"/>
              <w:rPr>
                <w:rFonts w:cstheme="minorHAnsi"/>
                <w:color w:val="244061" w:themeColor="accent1" w:themeShade="80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23F" w14:textId="77777777" w:rsidR="00865EAA" w:rsidRPr="0096311C" w:rsidRDefault="00865EAA" w:rsidP="00CD6172">
            <w:pPr>
              <w:bidi/>
              <w:jc w:val="center"/>
              <w:rPr>
                <w:rFonts w:cstheme="minorHAnsi"/>
                <w:color w:val="244061" w:themeColor="accent1" w:themeShade="80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AA46" w14:textId="77777777" w:rsidR="00865EAA" w:rsidRPr="0096311C" w:rsidRDefault="00865EAA" w:rsidP="00CD6172">
            <w:pPr>
              <w:bidi/>
              <w:jc w:val="both"/>
              <w:rPr>
                <w:rFonts w:cstheme="minorHAnsi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49570" w14:textId="77777777" w:rsidR="00865EAA" w:rsidRPr="0096311C" w:rsidRDefault="00865EAA" w:rsidP="00AD7E1C">
            <w:pPr>
              <w:bidi/>
              <w:jc w:val="center"/>
              <w:rPr>
                <w:rFonts w:cstheme="minorHAnsi"/>
              </w:rPr>
            </w:pPr>
          </w:p>
        </w:tc>
      </w:tr>
      <w:tr w:rsidR="00865EAA" w:rsidRPr="0096311C" w14:paraId="0483FFC5" w14:textId="7DD57C43" w:rsidTr="00B10617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020D10B4" w14:textId="2F2AC5C1" w:rsidR="00865EAA" w:rsidRPr="00972D70" w:rsidRDefault="00865EAA" w:rsidP="00607CDE">
            <w:pPr>
              <w:pStyle w:val="TableParagraph"/>
              <w:bidi/>
              <w:ind w:right="78"/>
              <w:jc w:val="center"/>
              <w:rPr>
                <w:rFonts w:eastAsia="Times New Roman" w:cs="Calibri"/>
                <w:b/>
                <w:bCs/>
                <w:spacing w:val="-1"/>
                <w:rtl/>
              </w:rPr>
            </w:pPr>
            <w:r w:rsidRPr="00972D70">
              <w:rPr>
                <w:rFonts w:eastAsia="Times New Roman" w:cs="Calibri"/>
                <w:b/>
                <w:bCs/>
                <w:spacing w:val="-1"/>
                <w:rtl/>
              </w:rPr>
              <w:t>أنشطة ال</w:t>
            </w:r>
            <w:r>
              <w:rPr>
                <w:rFonts w:eastAsia="Times New Roman" w:cs="Calibri"/>
                <w:b/>
                <w:bCs/>
                <w:spacing w:val="-1"/>
                <w:rtl/>
              </w:rPr>
              <w:t>تقويم</w:t>
            </w:r>
            <w:r w:rsidRPr="00972D70">
              <w:rPr>
                <w:rFonts w:eastAsia="Times New Roman" w:cs="Calibri"/>
                <w:b/>
                <w:bCs/>
                <w:spacing w:val="-1"/>
                <w:rtl/>
              </w:rPr>
              <w:t xml:space="preserve"> ومستويات </w:t>
            </w:r>
            <w:r w:rsidR="00607CDE">
              <w:rPr>
                <w:rFonts w:eastAsia="Times New Roman" w:cs="Calibri" w:hint="cs"/>
                <w:b/>
                <w:bCs/>
                <w:spacing w:val="-1"/>
                <w:rtl/>
              </w:rPr>
              <w:t>تحقيق المخرجات</w:t>
            </w:r>
          </w:p>
        </w:tc>
      </w:tr>
      <w:tr w:rsidR="00865EAA" w:rsidRPr="0096311C" w14:paraId="1C4A38F6" w14:textId="4A466E54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3BF49CF" w14:textId="77777777" w:rsidR="00865EAA" w:rsidRPr="00972D70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80937FF" w14:textId="677290FE" w:rsidR="00865EAA" w:rsidRPr="0017641A" w:rsidRDefault="00865EAA" w:rsidP="00323EBE">
            <w:pPr>
              <w:pStyle w:val="ListParagraph"/>
              <w:bidi/>
              <w:ind w:left="29" w:right="72"/>
              <w:jc w:val="both"/>
              <w:rPr>
                <w:rFonts w:eastAsia="Times New Roman" w:cs="Calibri"/>
              </w:rPr>
            </w:pPr>
            <w:r w:rsidRPr="00972D70">
              <w:rPr>
                <w:rFonts w:eastAsia="Times New Roman" w:cs="Calibri"/>
                <w:rtl/>
              </w:rPr>
              <w:t xml:space="preserve">وصف </w:t>
            </w:r>
            <w:r>
              <w:rPr>
                <w:rFonts w:eastAsia="Times New Roman" w:cs="Calibri" w:hint="cs"/>
                <w:rtl/>
              </w:rPr>
              <w:t>عمليات</w:t>
            </w:r>
            <w:r w:rsidRPr="00972D70">
              <w:rPr>
                <w:rFonts w:eastAsia="Times New Roman" w:cs="Calibri"/>
                <w:rtl/>
              </w:rPr>
              <w:t xml:space="preserve"> جمع البيانات بشكل كافٍ.</w:t>
            </w:r>
            <w:r w:rsidRPr="0017641A">
              <w:rPr>
                <w:rFonts w:eastAsia="Times New Roman" w:cs="Calibri"/>
              </w:rPr>
              <w:t xml:space="preserve"> 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07F5" w14:textId="41AB4D6E" w:rsidR="00865EAA" w:rsidRPr="0096311C" w:rsidRDefault="00865EAA" w:rsidP="00323EBE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530CE" w14:textId="41342E45" w:rsidR="00865EAA" w:rsidRPr="0096311C" w:rsidRDefault="00865EAA" w:rsidP="00323EBE">
            <w:pPr>
              <w:tabs>
                <w:tab w:val="left" w:pos="503"/>
                <w:tab w:val="center" w:pos="579"/>
              </w:tabs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0B74" w14:textId="3B740522" w:rsidR="00865EAA" w:rsidRPr="0096311C" w:rsidRDefault="00865EAA" w:rsidP="00323EBE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7B6A" w14:textId="3069C5DC" w:rsidR="00865EAA" w:rsidRPr="0096311C" w:rsidRDefault="00865EAA" w:rsidP="00323EBE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04047B49" w14:textId="77777777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DD48950" w14:textId="77777777" w:rsidR="00865EAA" w:rsidRPr="00972D70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FB9B1C0" w14:textId="413AE905" w:rsidR="00865EAA" w:rsidRPr="00972D70" w:rsidRDefault="004B5C5F" w:rsidP="00CC6A08">
            <w:pPr>
              <w:pStyle w:val="ListParagraph"/>
              <w:bidi/>
              <w:ind w:left="29" w:right="72"/>
              <w:jc w:val="both"/>
              <w:rPr>
                <w:rFonts w:eastAsia="Times New Roman" w:cs="Calibri"/>
                <w:rtl/>
              </w:rPr>
            </w:pPr>
            <w:r w:rsidRPr="004B5C5F">
              <w:rPr>
                <w:rFonts w:eastAsia="Times New Roman" w:cs="Calibri"/>
                <w:rtl/>
              </w:rPr>
              <w:t xml:space="preserve">تحديد </w:t>
            </w:r>
            <w:r w:rsidR="0049244C">
              <w:rPr>
                <w:rFonts w:eastAsia="Times New Roman" w:cs="Calibri" w:hint="cs"/>
                <w:rtl/>
              </w:rPr>
              <w:t>مصفوف</w:t>
            </w:r>
            <w:r w:rsidR="00CC6A08">
              <w:rPr>
                <w:rFonts w:eastAsia="Times New Roman" w:cs="Calibri" w:hint="cs"/>
                <w:rtl/>
              </w:rPr>
              <w:t>ات</w:t>
            </w:r>
            <w:r w:rsidR="0049244C">
              <w:rPr>
                <w:rFonts w:eastAsia="Times New Roman" w:cs="Calibri" w:hint="cs"/>
                <w:rtl/>
              </w:rPr>
              <w:t xml:space="preserve"> التقويم و</w:t>
            </w:r>
            <w:r w:rsidRPr="004B5C5F">
              <w:rPr>
                <w:rFonts w:eastAsia="Times New Roman" w:cs="Calibri"/>
                <w:rtl/>
              </w:rPr>
              <w:t>مستويات الأداء المستهدفة (وليس الدرجات) بوضوح لكلّ مخرجات التعلّم</w:t>
            </w:r>
            <w:r>
              <w:rPr>
                <w:rFonts w:eastAsia="Times New Roman" w:cs="Calibri" w:hint="cs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4DDD4" w14:textId="77777777" w:rsidR="00865EAA" w:rsidRPr="0096311C" w:rsidRDefault="00865EAA" w:rsidP="00323EBE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E801" w14:textId="77777777" w:rsidR="00865EAA" w:rsidRPr="0096311C" w:rsidRDefault="00865EAA" w:rsidP="00323EBE">
            <w:pPr>
              <w:tabs>
                <w:tab w:val="left" w:pos="503"/>
                <w:tab w:val="center" w:pos="579"/>
              </w:tabs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74DF9" w14:textId="77777777" w:rsidR="00865EAA" w:rsidRPr="0096311C" w:rsidRDefault="00865EAA" w:rsidP="00323EBE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1A9B" w14:textId="77777777" w:rsidR="00865EAA" w:rsidRPr="0096311C" w:rsidRDefault="00865EAA" w:rsidP="00323EBE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33BE873A" w14:textId="77777777" w:rsidTr="004146A1">
        <w:trPr>
          <w:trHeight w:val="65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0D24982" w14:textId="77777777" w:rsidR="00865EAA" w:rsidRPr="001C6891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E18B145" w14:textId="33D872DF" w:rsidR="00865EAA" w:rsidRPr="00972D70" w:rsidRDefault="00865EAA" w:rsidP="004C0EAB">
            <w:pPr>
              <w:pStyle w:val="ListParagraph"/>
              <w:bidi/>
              <w:ind w:left="29" w:right="72"/>
              <w:jc w:val="both"/>
              <w:rPr>
                <w:rFonts w:eastAsia="Times New Roman" w:cs="Calibri"/>
                <w:rtl/>
              </w:rPr>
            </w:pPr>
            <w:r w:rsidRPr="001C6891">
              <w:rPr>
                <w:rFonts w:eastAsia="Times New Roman" w:cs="Calibri"/>
                <w:rtl/>
              </w:rPr>
              <w:t xml:space="preserve">وصف </w:t>
            </w:r>
            <w:r w:rsidR="004C0EAB">
              <w:rPr>
                <w:rFonts w:eastAsia="Times New Roman" w:cs="Calibri" w:hint="cs"/>
                <w:rtl/>
              </w:rPr>
              <w:t>ادوات</w:t>
            </w:r>
            <w:r w:rsidRPr="001C6891">
              <w:rPr>
                <w:rFonts w:eastAsia="Times New Roman" w:cs="Calibri"/>
                <w:rtl/>
              </w:rPr>
              <w:t xml:space="preserve"> التقويم بالتفصيل وبطريقة مناسبة</w:t>
            </w:r>
            <w:r>
              <w:rPr>
                <w:rFonts w:eastAsia="Times New Roman" w:cs="Calibri" w:hint="cs"/>
                <w:rtl/>
                <w:lang w:bidi="ar-QA"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59BCD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EB5B" w14:textId="77777777" w:rsidR="00865EAA" w:rsidRPr="0096311C" w:rsidRDefault="00865EAA" w:rsidP="001C6891">
            <w:pPr>
              <w:tabs>
                <w:tab w:val="left" w:pos="503"/>
                <w:tab w:val="center" w:pos="579"/>
              </w:tabs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FBA7B" w14:textId="77777777" w:rsidR="00865EAA" w:rsidRPr="0096311C" w:rsidRDefault="00865EAA" w:rsidP="001C6891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1E8" w14:textId="77777777" w:rsidR="00865EAA" w:rsidRPr="0096311C" w:rsidRDefault="00865EAA" w:rsidP="001C6891">
            <w:pPr>
              <w:tabs>
                <w:tab w:val="left" w:pos="271"/>
              </w:tabs>
              <w:bidi/>
              <w:ind w:right="21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207FFFE7" w14:textId="0C64E6AF" w:rsidTr="00AE1F05">
        <w:trPr>
          <w:trHeight w:val="326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15F2883D" w14:textId="40E863A0" w:rsidR="00865EAA" w:rsidRPr="00972D70" w:rsidRDefault="00865EAA" w:rsidP="001C6891">
            <w:pPr>
              <w:pStyle w:val="TableParagraph"/>
              <w:bidi/>
              <w:ind w:right="78"/>
              <w:jc w:val="center"/>
              <w:rPr>
                <w:rFonts w:eastAsia="Times New Roman" w:cs="Calibri"/>
                <w:b/>
                <w:bCs/>
                <w:spacing w:val="-1"/>
                <w:rtl/>
              </w:rPr>
            </w:pPr>
            <w:r w:rsidRPr="00972D70">
              <w:rPr>
                <w:rFonts w:eastAsia="Times New Roman" w:cs="Calibri"/>
                <w:b/>
                <w:bCs/>
                <w:spacing w:val="-1"/>
                <w:rtl/>
              </w:rPr>
              <w:t>نتائج ال</w:t>
            </w:r>
            <w:r>
              <w:rPr>
                <w:rFonts w:eastAsia="Times New Roman" w:cs="Calibri"/>
                <w:b/>
                <w:bCs/>
                <w:spacing w:val="-1"/>
                <w:rtl/>
              </w:rPr>
              <w:t>تقويم</w:t>
            </w:r>
          </w:p>
        </w:tc>
      </w:tr>
      <w:tr w:rsidR="00865EAA" w:rsidRPr="0096311C" w14:paraId="19DC2015" w14:textId="0039EE8C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EE8C51F" w14:textId="77777777" w:rsidR="00865EAA" w:rsidRPr="00C604E5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9468E9F" w14:textId="4CD16FBD" w:rsidR="00865EAA" w:rsidRPr="0017641A" w:rsidRDefault="00865EAA" w:rsidP="000C058F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C604E5">
              <w:rPr>
                <w:rFonts w:eastAsia="Times New Roman" w:cs="Calibri"/>
                <w:rtl/>
              </w:rPr>
              <w:t xml:space="preserve">تقديم النتائج </w:t>
            </w:r>
            <w:r w:rsidR="000C058F">
              <w:rPr>
                <w:rFonts w:eastAsia="Times New Roman" w:cs="Calibri" w:hint="cs"/>
                <w:rtl/>
              </w:rPr>
              <w:t>على مستوى</w:t>
            </w:r>
            <w:r w:rsidRPr="00C604E5">
              <w:rPr>
                <w:rFonts w:eastAsia="Times New Roman" w:cs="Calibri"/>
                <w:rtl/>
              </w:rPr>
              <w:t xml:space="preserve"> أبعاد</w:t>
            </w:r>
            <w:r>
              <w:rPr>
                <w:rFonts w:eastAsia="Times New Roman" w:cs="Calibri" w:hint="cs"/>
                <w:rtl/>
              </w:rPr>
              <w:t xml:space="preserve"> مصفوفة </w:t>
            </w:r>
            <w:r w:rsidRPr="00C604E5">
              <w:rPr>
                <w:rFonts w:eastAsia="Times New Roman" w:cs="Calibri"/>
                <w:rtl/>
              </w:rPr>
              <w:t>التق</w:t>
            </w:r>
            <w:r>
              <w:rPr>
                <w:rFonts w:eastAsia="Times New Roman" w:cs="Calibri" w:hint="cs"/>
                <w:rtl/>
              </w:rPr>
              <w:t>و</w:t>
            </w:r>
            <w:r w:rsidRPr="00C604E5">
              <w:rPr>
                <w:rFonts w:eastAsia="Times New Roman" w:cs="Calibri"/>
                <w:rtl/>
              </w:rPr>
              <w:t>يم و السياق</w:t>
            </w:r>
            <w:r>
              <w:rPr>
                <w:rFonts w:eastAsia="Times New Roman" w:cs="Calibri" w:hint="cs"/>
                <w:rtl/>
              </w:rPr>
              <w:t>ات</w:t>
            </w:r>
            <w:r w:rsidRPr="00C604E5">
              <w:rPr>
                <w:rFonts w:eastAsia="Times New Roman" w:cs="Calibri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5056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8E6A2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A434" w14:textId="2857A30D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eastAsia="Times New Roman" w:cstheme="minorHAnsi"/>
                <w:color w:val="0F243E" w:themeColor="text2" w:themeShade="80"/>
                <w:rtl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11041" w14:textId="59A40EAF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eastAsia="Times New Roman" w:cstheme="minorHAnsi"/>
                <w:color w:val="0F243E" w:themeColor="text2" w:themeShade="80"/>
                <w:rtl/>
              </w:rPr>
            </w:pPr>
          </w:p>
        </w:tc>
      </w:tr>
      <w:tr w:rsidR="00865EAA" w:rsidRPr="0096311C" w14:paraId="0696B1C8" w14:textId="77596B92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3DDF727" w14:textId="77777777" w:rsidR="00865EAA" w:rsidRPr="00972D70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CC77A28" w14:textId="68837E73" w:rsidR="00865EAA" w:rsidRPr="0017641A" w:rsidRDefault="00865EAA" w:rsidP="000C058F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972D70">
              <w:rPr>
                <w:rFonts w:eastAsia="Times New Roman" w:cs="Calibri"/>
                <w:rtl/>
              </w:rPr>
              <w:t>تلخيص</w:t>
            </w:r>
            <w:r>
              <w:rPr>
                <w:rFonts w:eastAsia="Times New Roman" w:cs="Calibri" w:hint="cs"/>
                <w:rtl/>
              </w:rPr>
              <w:t xml:space="preserve"> النتائج</w:t>
            </w:r>
            <w:r w:rsidRPr="00972D70">
              <w:rPr>
                <w:rFonts w:eastAsia="Times New Roman" w:cs="Calibri"/>
                <w:rtl/>
              </w:rPr>
              <w:t xml:space="preserve"> لكل </w:t>
            </w:r>
            <w:r>
              <w:rPr>
                <w:rFonts w:eastAsia="Times New Roman" w:cs="Calibri" w:hint="cs"/>
                <w:rtl/>
              </w:rPr>
              <w:t>مخرج</w:t>
            </w:r>
            <w:r w:rsidRPr="00972D70">
              <w:rPr>
                <w:rFonts w:eastAsia="Times New Roman" w:cs="Calibri"/>
                <w:rtl/>
              </w:rPr>
              <w:t xml:space="preserve"> مع </w:t>
            </w:r>
            <w:r>
              <w:rPr>
                <w:rFonts w:eastAsia="Times New Roman" w:cs="Calibri" w:hint="cs"/>
                <w:rtl/>
              </w:rPr>
              <w:t xml:space="preserve">تحديد </w:t>
            </w:r>
            <w:r w:rsidRPr="00972D70">
              <w:rPr>
                <w:rFonts w:eastAsia="Times New Roman" w:cs="Calibri"/>
                <w:rtl/>
              </w:rPr>
              <w:t xml:space="preserve">مستويات </w:t>
            </w:r>
            <w:r>
              <w:rPr>
                <w:rFonts w:eastAsia="Times New Roman" w:cs="Calibri" w:hint="cs"/>
                <w:rtl/>
              </w:rPr>
              <w:t>ال</w:t>
            </w:r>
            <w:r w:rsidRPr="00972D70">
              <w:rPr>
                <w:rFonts w:eastAsia="Times New Roman" w:cs="Calibri"/>
                <w:rtl/>
              </w:rPr>
              <w:t>أداء بوضوح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610AB" w14:textId="765681F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5C8B" w14:textId="55CB78C6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140A" w14:textId="3F86DAFF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eastAsia="Times New Roman" w:cstheme="minorHAnsi"/>
                <w:color w:val="0F243E" w:themeColor="text2" w:themeShade="80"/>
                <w:rtl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C616" w14:textId="58994BAA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eastAsia="Times New Roman" w:cstheme="minorHAnsi"/>
                <w:color w:val="0F243E" w:themeColor="text2" w:themeShade="80"/>
                <w:rtl/>
              </w:rPr>
            </w:pPr>
          </w:p>
        </w:tc>
      </w:tr>
      <w:tr w:rsidR="00865EAA" w:rsidRPr="0096311C" w14:paraId="420239C3" w14:textId="333C122F" w:rsidTr="00444CF2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229266E6" w14:textId="22769A66" w:rsidR="00865EAA" w:rsidRPr="00812C69" w:rsidRDefault="00946B2A" w:rsidP="001C6891">
            <w:pPr>
              <w:pStyle w:val="TableParagraph"/>
              <w:bidi/>
              <w:ind w:right="78"/>
              <w:jc w:val="center"/>
              <w:rPr>
                <w:rFonts w:eastAsia="Times New Roman" w:cs="Calibri"/>
                <w:b/>
                <w:bCs/>
                <w:spacing w:val="-1"/>
                <w:rtl/>
              </w:rPr>
            </w:pPr>
            <w:r>
              <w:rPr>
                <w:rFonts w:eastAsia="Times New Roman" w:cs="Calibri"/>
                <w:b/>
                <w:bCs/>
                <w:spacing w:val="-1"/>
                <w:rtl/>
              </w:rPr>
              <w:t>التحليل</w:t>
            </w:r>
          </w:p>
        </w:tc>
      </w:tr>
      <w:tr w:rsidR="00865EAA" w:rsidRPr="0096311C" w14:paraId="73586738" w14:textId="65824684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1B18EEF0" w14:textId="77777777" w:rsidR="00865EAA" w:rsidRPr="00C604E5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B9DBBF9" w14:textId="551629C5" w:rsidR="00865EAA" w:rsidRPr="000C058F" w:rsidRDefault="000C058F" w:rsidP="00946B2A">
            <w:pPr>
              <w:bidi/>
              <w:ind w:right="78"/>
              <w:jc w:val="both"/>
              <w:rPr>
                <w:rFonts w:eastAsia="Times New Roman" w:cs="Calibri"/>
              </w:rPr>
            </w:pPr>
            <w:r>
              <w:rPr>
                <w:rFonts w:eastAsia="Times New Roman" w:cs="Calibri"/>
                <w:rtl/>
              </w:rPr>
              <w:t>إجراء التحليل على مستو</w:t>
            </w:r>
            <w:r>
              <w:rPr>
                <w:rFonts w:eastAsia="Times New Roman" w:cs="Calibri" w:hint="cs"/>
                <w:rtl/>
              </w:rPr>
              <w:t>ى</w:t>
            </w:r>
            <w:r w:rsidR="00865EAA" w:rsidRPr="000C058F">
              <w:rPr>
                <w:rFonts w:eastAsia="Times New Roman" w:cs="Calibri"/>
                <w:rtl/>
              </w:rPr>
              <w:t xml:space="preserve"> </w:t>
            </w:r>
            <w:r w:rsidR="00946B2A" w:rsidRPr="000C058F">
              <w:rPr>
                <w:rFonts w:eastAsia="Times New Roman" w:cs="Calibri" w:hint="cs"/>
                <w:rtl/>
              </w:rPr>
              <w:t>مخرجات التعلّم للبرنامج</w:t>
            </w:r>
            <w:r w:rsidR="00946B2A">
              <w:rPr>
                <w:rFonts w:eastAsia="Times New Roman" w:cs="Calibri" w:hint="cs"/>
                <w:rtl/>
              </w:rPr>
              <w:t xml:space="preserve"> و</w:t>
            </w:r>
            <w:r w:rsidR="00865EAA" w:rsidRPr="000C058F">
              <w:rPr>
                <w:rFonts w:eastAsia="Times New Roman" w:cs="Calibri"/>
                <w:rtl/>
              </w:rPr>
              <w:t xml:space="preserve">أبعاد </w:t>
            </w:r>
            <w:r w:rsidR="00865EAA" w:rsidRPr="000C058F">
              <w:rPr>
                <w:rFonts w:eastAsia="Times New Roman" w:cs="Calibri" w:hint="cs"/>
                <w:rtl/>
              </w:rPr>
              <w:t>مصفوفة</w:t>
            </w:r>
            <w:r w:rsidR="00865EAA" w:rsidRPr="000C058F">
              <w:rPr>
                <w:rFonts w:eastAsia="Times New Roman" w:cs="Calibri"/>
                <w:rtl/>
              </w:rPr>
              <w:t xml:space="preserve"> التق</w:t>
            </w:r>
            <w:r>
              <w:rPr>
                <w:rFonts w:eastAsia="Times New Roman" w:cs="Calibri" w:hint="cs"/>
                <w:rtl/>
              </w:rPr>
              <w:t>و</w:t>
            </w:r>
            <w:r w:rsidR="00865EAA" w:rsidRPr="000C058F">
              <w:rPr>
                <w:rFonts w:eastAsia="Times New Roman" w:cs="Calibri"/>
                <w:rtl/>
              </w:rPr>
              <w:t>يم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0EA17" w14:textId="30E11802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9EE6D" w14:textId="4AFE87BA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BA6B" w14:textId="502DC187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8224C" w14:textId="68D02E08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</w:tr>
      <w:tr w:rsidR="00865EAA" w:rsidRPr="0096311C" w14:paraId="19F8751A" w14:textId="72AE84A5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8E8226E" w14:textId="77777777" w:rsidR="00865EAA" w:rsidRPr="00812C69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171EEDB0" w14:textId="64928FD5" w:rsidR="00865EAA" w:rsidRPr="0017641A" w:rsidRDefault="000C058F" w:rsidP="000C058F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>
              <w:rPr>
                <w:rFonts w:eastAsia="Times New Roman" w:cs="Calibri" w:hint="cs"/>
                <w:rtl/>
              </w:rPr>
              <w:t>ت</w:t>
            </w:r>
            <w:r w:rsidR="00865EAA" w:rsidRPr="00812C69">
              <w:rPr>
                <w:rFonts w:eastAsia="Times New Roman" w:cs="Calibri"/>
                <w:rtl/>
              </w:rPr>
              <w:t>حد</w:t>
            </w:r>
            <w:r>
              <w:rPr>
                <w:rFonts w:eastAsia="Times New Roman" w:cs="Calibri" w:hint="cs"/>
                <w:rtl/>
              </w:rPr>
              <w:t>ي</w:t>
            </w:r>
            <w:r w:rsidR="00865EAA" w:rsidRPr="00812C69">
              <w:rPr>
                <w:rFonts w:eastAsia="Times New Roman" w:cs="Calibri"/>
                <w:rtl/>
              </w:rPr>
              <w:t xml:space="preserve">د </w:t>
            </w:r>
            <w:r w:rsidRPr="00812C69">
              <w:rPr>
                <w:rFonts w:eastAsia="Times New Roman" w:cs="Calibri"/>
                <w:rtl/>
              </w:rPr>
              <w:t>مجالات القو</w:t>
            </w:r>
            <w:r>
              <w:rPr>
                <w:rFonts w:eastAsia="Times New Roman" w:cs="Calibri" w:hint="cs"/>
                <w:rtl/>
              </w:rPr>
              <w:t>ّ</w:t>
            </w:r>
            <w:r w:rsidRPr="00812C69">
              <w:rPr>
                <w:rFonts w:eastAsia="Times New Roman" w:cs="Calibri"/>
                <w:rtl/>
              </w:rPr>
              <w:t>ة والضعف</w:t>
            </w:r>
            <w:r>
              <w:rPr>
                <w:rFonts w:eastAsia="Times New Roman" w:cs="Calibri" w:hint="cs"/>
                <w:rtl/>
              </w:rPr>
              <w:t xml:space="preserve"> من خلال</w:t>
            </w:r>
            <w:r w:rsidRPr="00812C69">
              <w:rPr>
                <w:rFonts w:eastAsia="Times New Roman" w:cs="Calibri"/>
                <w:rtl/>
              </w:rPr>
              <w:t xml:space="preserve"> </w:t>
            </w:r>
            <w:r w:rsidR="00865EAA" w:rsidRPr="00812C69">
              <w:rPr>
                <w:rFonts w:eastAsia="Times New Roman" w:cs="Calibri"/>
                <w:rtl/>
              </w:rPr>
              <w:t>ت</w:t>
            </w:r>
            <w:r w:rsidR="00865EAA">
              <w:rPr>
                <w:rFonts w:eastAsia="Times New Roman" w:cs="Calibri" w:hint="cs"/>
                <w:rtl/>
              </w:rPr>
              <w:t>حليل</w:t>
            </w:r>
            <w:r w:rsidR="00865EAA" w:rsidRPr="00812C69">
              <w:rPr>
                <w:rFonts w:eastAsia="Times New Roman" w:cs="Calibri"/>
                <w:rtl/>
              </w:rPr>
              <w:t xml:space="preserve"> نتائج ال</w:t>
            </w:r>
            <w:r w:rsidR="00865EAA">
              <w:rPr>
                <w:rFonts w:eastAsia="Times New Roman" w:cs="Calibri"/>
                <w:rtl/>
              </w:rPr>
              <w:t>تقويم</w:t>
            </w:r>
            <w:r w:rsidR="00865EAA" w:rsidRPr="00812C69">
              <w:rPr>
                <w:rFonts w:eastAsia="Times New Roman" w:cs="Calibri"/>
                <w:rtl/>
              </w:rPr>
              <w:t xml:space="preserve"> لكل </w:t>
            </w:r>
            <w:r w:rsidR="00865EAA">
              <w:rPr>
                <w:rFonts w:eastAsia="Times New Roman" w:cs="Calibri" w:hint="cs"/>
                <w:rtl/>
              </w:rPr>
              <w:t>مخرج</w:t>
            </w:r>
            <w:r w:rsidR="00865EAA" w:rsidRPr="00812C69">
              <w:rPr>
                <w:rFonts w:eastAsia="Times New Roman" w:cs="Calibri"/>
                <w:rtl/>
              </w:rPr>
              <w:t xml:space="preserve"> </w:t>
            </w:r>
            <w:r w:rsidR="00865EAA">
              <w:rPr>
                <w:rFonts w:eastAsia="Times New Roman" w:cs="Calibri" w:hint="cs"/>
                <w:rtl/>
              </w:rPr>
              <w:t>ال</w:t>
            </w:r>
            <w:r w:rsidR="00865EAA" w:rsidRPr="00812C69">
              <w:rPr>
                <w:rFonts w:eastAsia="Times New Roman" w:cs="Calibri"/>
                <w:rtl/>
              </w:rPr>
              <w:t>تعل</w:t>
            </w:r>
            <w:r w:rsidR="00865EAA">
              <w:rPr>
                <w:rFonts w:eastAsia="Times New Roman" w:cs="Calibri" w:hint="cs"/>
                <w:rtl/>
              </w:rPr>
              <w:t>ّ</w:t>
            </w:r>
            <w:r w:rsidR="00865EAA" w:rsidRPr="00812C69">
              <w:rPr>
                <w:rFonts w:eastAsia="Times New Roman" w:cs="Calibri"/>
                <w:rtl/>
              </w:rPr>
              <w:t xml:space="preserve">م. 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1484A" w14:textId="77777777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F0013" w14:textId="77777777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28D6D" w14:textId="1534921C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3AC92" w14:textId="40959EA3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</w:tr>
      <w:tr w:rsidR="00865EAA" w:rsidRPr="0096311C" w14:paraId="6935E3CF" w14:textId="6FA035FA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22EFF5A" w14:textId="77777777" w:rsidR="00865EAA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BB12C80" w14:textId="04D3F226" w:rsidR="00865EAA" w:rsidRPr="0017641A" w:rsidRDefault="00865EAA" w:rsidP="00946B2A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>
              <w:rPr>
                <w:rFonts w:eastAsia="Times New Roman" w:cs="Calibri" w:hint="cs"/>
                <w:rtl/>
              </w:rPr>
              <w:t>وج</w:t>
            </w:r>
            <w:r w:rsidR="00946B2A">
              <w:rPr>
                <w:rFonts w:eastAsia="Times New Roman" w:cs="Calibri" w:hint="cs"/>
                <w:rtl/>
              </w:rPr>
              <w:t>و</w:t>
            </w:r>
            <w:r>
              <w:rPr>
                <w:rFonts w:eastAsia="Times New Roman" w:cs="Calibri" w:hint="cs"/>
                <w:rtl/>
              </w:rPr>
              <w:t xml:space="preserve">د </w:t>
            </w:r>
            <w:r w:rsidR="00946B2A">
              <w:rPr>
                <w:rFonts w:eastAsia="Times New Roman" w:cs="Calibri" w:hint="cs"/>
                <w:rtl/>
              </w:rPr>
              <w:t>أ</w:t>
            </w:r>
            <w:r w:rsidRPr="00812C69">
              <w:rPr>
                <w:rFonts w:eastAsia="Times New Roman" w:cs="Calibri"/>
                <w:rtl/>
              </w:rPr>
              <w:t>دل</w:t>
            </w:r>
            <w:r w:rsidR="00946B2A">
              <w:rPr>
                <w:rFonts w:eastAsia="Times New Roman" w:cs="Calibri" w:hint="cs"/>
                <w:rtl/>
              </w:rPr>
              <w:t>ّة</w:t>
            </w:r>
            <w:r w:rsidRPr="00812C69">
              <w:rPr>
                <w:rFonts w:eastAsia="Times New Roman" w:cs="Calibri"/>
                <w:rtl/>
              </w:rPr>
              <w:t xml:space="preserve"> على مساهمة أعضاء هيئة التدريس في تحليل النتائج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52456" w14:textId="77777777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FB834" w14:textId="77777777" w:rsidR="00865EAA" w:rsidRPr="0096311C" w:rsidRDefault="00865EAA" w:rsidP="001C6891">
            <w:pPr>
              <w:bidi/>
              <w:jc w:val="center"/>
              <w:rPr>
                <w:rFonts w:cstheme="minorHAnsi"/>
                <w:color w:val="17365D" w:themeColor="text2" w:themeShade="BF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A8F3C" w14:textId="3A87DB8A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A8F6" w14:textId="16E12A12" w:rsidR="00865EAA" w:rsidRPr="0096311C" w:rsidRDefault="00865EAA" w:rsidP="001C6891">
            <w:pPr>
              <w:pStyle w:val="ListParagraph"/>
              <w:bidi/>
              <w:ind w:left="270"/>
              <w:jc w:val="center"/>
              <w:rPr>
                <w:rFonts w:cstheme="minorHAnsi"/>
                <w:color w:val="0F243E" w:themeColor="text2" w:themeShade="80"/>
              </w:rPr>
            </w:pPr>
          </w:p>
        </w:tc>
      </w:tr>
      <w:tr w:rsidR="00865EAA" w:rsidRPr="0096311C" w14:paraId="4CBA199A" w14:textId="47CF9B32" w:rsidTr="000E228F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0281AF2D" w14:textId="716A87B9" w:rsidR="00865EAA" w:rsidRPr="00812C69" w:rsidRDefault="00865EAA" w:rsidP="001C6891">
            <w:pPr>
              <w:pStyle w:val="TableParagraph"/>
              <w:bidi/>
              <w:ind w:right="78"/>
              <w:jc w:val="center"/>
              <w:rPr>
                <w:rFonts w:eastAsia="Times New Roman" w:cs="Calibri"/>
                <w:b/>
                <w:bCs/>
                <w:spacing w:val="-1"/>
                <w:rtl/>
              </w:rPr>
            </w:pPr>
            <w:r w:rsidRPr="00812C69">
              <w:rPr>
                <w:rFonts w:eastAsia="Times New Roman" w:cs="Calibri"/>
                <w:b/>
                <w:bCs/>
                <w:spacing w:val="-1"/>
                <w:rtl/>
              </w:rPr>
              <w:t>استخدام نتائج ال</w:t>
            </w:r>
            <w:r>
              <w:rPr>
                <w:rFonts w:eastAsia="Times New Roman" w:cs="Calibri"/>
                <w:b/>
                <w:bCs/>
                <w:spacing w:val="-1"/>
                <w:rtl/>
              </w:rPr>
              <w:t>تقويم</w:t>
            </w:r>
            <w:r w:rsidRPr="00812C69">
              <w:rPr>
                <w:rFonts w:eastAsia="Times New Roman" w:cs="Calibri"/>
                <w:b/>
                <w:bCs/>
                <w:spacing w:val="-1"/>
                <w:rtl/>
              </w:rPr>
              <w:t xml:space="preserve"> لتحسين البرنامج</w:t>
            </w:r>
          </w:p>
        </w:tc>
      </w:tr>
      <w:tr w:rsidR="00865EAA" w:rsidRPr="0096311C" w14:paraId="4E96EBB2" w14:textId="77777777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07FE938" w14:textId="77777777" w:rsidR="00865EAA" w:rsidRPr="00812C69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50EE1FC" w14:textId="124856E6" w:rsidR="00865EAA" w:rsidRPr="00812C69" w:rsidRDefault="0099302A" w:rsidP="0099302A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  <w:rtl/>
              </w:rPr>
            </w:pPr>
            <w:r>
              <w:rPr>
                <w:rFonts w:eastAsia="Times New Roman" w:cs="Calibri" w:hint="cs"/>
                <w:rtl/>
              </w:rPr>
              <w:t>ال</w:t>
            </w:r>
            <w:r w:rsidR="00946B2A">
              <w:rPr>
                <w:rFonts w:eastAsia="Times New Roman" w:cs="Calibri" w:hint="cs"/>
                <w:rtl/>
              </w:rPr>
              <w:t>ا</w:t>
            </w:r>
            <w:r w:rsidR="00865EAA" w:rsidRPr="00812C69">
              <w:rPr>
                <w:rFonts w:eastAsia="Times New Roman" w:cs="Calibri"/>
                <w:rtl/>
              </w:rPr>
              <w:t>رتب</w:t>
            </w:r>
            <w:r w:rsidR="00946B2A">
              <w:rPr>
                <w:rFonts w:eastAsia="Times New Roman" w:cs="Calibri" w:hint="cs"/>
                <w:rtl/>
              </w:rPr>
              <w:t>ا</w:t>
            </w:r>
            <w:r w:rsidR="00865EAA" w:rsidRPr="00812C69">
              <w:rPr>
                <w:rFonts w:eastAsia="Times New Roman" w:cs="Calibri"/>
                <w:rtl/>
              </w:rPr>
              <w:t xml:space="preserve">ط </w:t>
            </w:r>
            <w:r>
              <w:rPr>
                <w:rFonts w:eastAsia="Times New Roman" w:cs="Calibri" w:hint="cs"/>
                <w:rtl/>
              </w:rPr>
              <w:t>المباشر ل</w:t>
            </w:r>
            <w:r w:rsidR="00865EAA" w:rsidRPr="00812C69">
              <w:rPr>
                <w:rFonts w:eastAsia="Times New Roman" w:cs="Calibri"/>
                <w:rtl/>
              </w:rPr>
              <w:t>إجراءات التح</w:t>
            </w:r>
            <w:r w:rsidR="00865EAA">
              <w:rPr>
                <w:rFonts w:eastAsia="Times New Roman" w:cs="Calibri"/>
                <w:rtl/>
              </w:rPr>
              <w:t>سين ب</w:t>
            </w:r>
            <w:r w:rsidR="00865EAA" w:rsidRPr="00812C69">
              <w:rPr>
                <w:rFonts w:eastAsia="Times New Roman" w:cs="Calibri"/>
                <w:rtl/>
              </w:rPr>
              <w:t xml:space="preserve">نتائج </w:t>
            </w:r>
            <w:r w:rsidR="00865EAA">
              <w:rPr>
                <w:rFonts w:eastAsia="Times New Roman" w:cs="Calibri" w:hint="cs"/>
                <w:rtl/>
              </w:rPr>
              <w:t>تق</w:t>
            </w:r>
            <w:r w:rsidR="00865EAA" w:rsidRPr="00812C69">
              <w:rPr>
                <w:rFonts w:eastAsia="Times New Roman" w:cs="Calibri"/>
                <w:rtl/>
              </w:rPr>
              <w:t>و</w:t>
            </w:r>
            <w:r w:rsidR="00865EAA">
              <w:rPr>
                <w:rFonts w:eastAsia="Times New Roman" w:cs="Calibri" w:hint="cs"/>
                <w:rtl/>
              </w:rPr>
              <w:t xml:space="preserve">يم </w:t>
            </w:r>
            <w:r w:rsidR="00865EAA" w:rsidRPr="00812C69">
              <w:rPr>
                <w:rFonts w:eastAsia="Times New Roman" w:cs="Calibri"/>
                <w:rtl/>
              </w:rPr>
              <w:t xml:space="preserve">مخرجات </w:t>
            </w:r>
            <w:r w:rsidR="00865EAA">
              <w:rPr>
                <w:rFonts w:eastAsia="Times New Roman" w:cs="Calibri" w:hint="cs"/>
                <w:rtl/>
              </w:rPr>
              <w:t>ال</w:t>
            </w:r>
            <w:r w:rsidR="00865EAA" w:rsidRPr="00812C69">
              <w:rPr>
                <w:rFonts w:eastAsia="Times New Roman" w:cs="Calibri"/>
                <w:rtl/>
              </w:rPr>
              <w:t>تعل</w:t>
            </w:r>
            <w:r w:rsidR="00865EAA">
              <w:rPr>
                <w:rFonts w:eastAsia="Times New Roman" w:cs="Calibri" w:hint="cs"/>
                <w:rtl/>
              </w:rPr>
              <w:t>ّ</w:t>
            </w:r>
            <w:r w:rsidR="00865EAA">
              <w:rPr>
                <w:rFonts w:eastAsia="Times New Roman" w:cs="Calibri"/>
                <w:rtl/>
              </w:rPr>
              <w:t xml:space="preserve">م </w:t>
            </w:r>
            <w:r w:rsidR="00865EAA">
              <w:rPr>
                <w:rFonts w:eastAsia="Times New Roman" w:cs="Calibri" w:hint="cs"/>
                <w:rtl/>
              </w:rPr>
              <w:t>ل</w:t>
            </w:r>
            <w:r w:rsidR="00865EAA" w:rsidRPr="00812C69">
              <w:rPr>
                <w:rFonts w:eastAsia="Times New Roman" w:cs="Calibri"/>
                <w:rtl/>
              </w:rPr>
              <w:t>لبرنامج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08671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28DAB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B330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F8A6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61B3DFFA" w14:textId="4429F4F0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C904306" w14:textId="77777777" w:rsidR="00865EAA" w:rsidRPr="00812C69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B82E0F4" w14:textId="74A65D33" w:rsidR="00865EAA" w:rsidRPr="0017641A" w:rsidRDefault="00865EAA" w:rsidP="0099302A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812C69">
              <w:rPr>
                <w:rFonts w:eastAsia="Times New Roman" w:cs="Calibri"/>
                <w:rtl/>
              </w:rPr>
              <w:t>تصف</w:t>
            </w:r>
            <w:r w:rsidR="0099302A">
              <w:rPr>
                <w:rFonts w:eastAsia="Times New Roman" w:cs="Calibri" w:hint="cs"/>
                <w:rtl/>
              </w:rPr>
              <w:t xml:space="preserve"> إجراءات التحسين </w:t>
            </w:r>
            <w:r w:rsidRPr="00812C69">
              <w:rPr>
                <w:rFonts w:eastAsia="Times New Roman" w:cs="Calibri"/>
                <w:rtl/>
              </w:rPr>
              <w:t>كيفية استخدام نتائج ال</w:t>
            </w:r>
            <w:r>
              <w:rPr>
                <w:rFonts w:eastAsia="Times New Roman" w:cs="Calibri"/>
                <w:rtl/>
              </w:rPr>
              <w:t>تقويم</w:t>
            </w:r>
            <w:r w:rsidRPr="00812C69">
              <w:rPr>
                <w:rFonts w:eastAsia="Times New Roman" w:cs="Calibri"/>
                <w:rtl/>
              </w:rPr>
              <w:t xml:space="preserve"> لت</w:t>
            </w:r>
            <w:r w:rsidR="0099302A">
              <w:rPr>
                <w:rFonts w:eastAsia="Times New Roman" w:cs="Calibri" w:hint="cs"/>
                <w:rtl/>
              </w:rPr>
              <w:t>طوير</w:t>
            </w:r>
            <w:r w:rsidRPr="00812C69">
              <w:rPr>
                <w:rFonts w:eastAsia="Times New Roman" w:cs="Calibri"/>
                <w:rtl/>
              </w:rPr>
              <w:t xml:space="preserve"> تعل</w:t>
            </w:r>
            <w:r>
              <w:rPr>
                <w:rFonts w:eastAsia="Times New Roman" w:cs="Calibri" w:hint="cs"/>
                <w:rtl/>
              </w:rPr>
              <w:t>ّ</w:t>
            </w:r>
            <w:r w:rsidRPr="00812C69">
              <w:rPr>
                <w:rFonts w:eastAsia="Times New Roman" w:cs="Calibri"/>
                <w:rtl/>
              </w:rPr>
              <w:t>م الطلاب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D9FD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B58E" w14:textId="26912A1B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5C3" w14:textId="0A384A0F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67FBF" w14:textId="488D6802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5775CCF3" w14:textId="467F83B9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6112370" w14:textId="77777777" w:rsidR="00865EAA" w:rsidRPr="00812C69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8992932" w14:textId="566FE009" w:rsidR="00865EAA" w:rsidRPr="0017641A" w:rsidRDefault="00865EAA" w:rsidP="00520C0D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812C69">
              <w:rPr>
                <w:rFonts w:eastAsia="Times New Roman" w:cs="Calibri"/>
                <w:rtl/>
              </w:rPr>
              <w:t xml:space="preserve">تحديد </w:t>
            </w:r>
            <w:r w:rsidR="0099302A">
              <w:rPr>
                <w:rFonts w:eastAsia="Times New Roman" w:cs="Calibri" w:hint="cs"/>
                <w:rtl/>
              </w:rPr>
              <w:t xml:space="preserve">كيفية </w:t>
            </w:r>
            <w:r w:rsidR="0099302A" w:rsidRPr="00812C69">
              <w:rPr>
                <w:rFonts w:eastAsia="Times New Roman" w:cs="Calibri"/>
                <w:rtl/>
              </w:rPr>
              <w:t>تنفيذ</w:t>
            </w:r>
            <w:r w:rsidR="00520C0D">
              <w:rPr>
                <w:rFonts w:eastAsia="Times New Roman" w:cs="Calibri" w:hint="cs"/>
                <w:rtl/>
              </w:rPr>
              <w:t xml:space="preserve"> </w:t>
            </w:r>
            <w:r w:rsidRPr="00812C69">
              <w:rPr>
                <w:rFonts w:eastAsia="Times New Roman" w:cs="Calibri"/>
                <w:rtl/>
              </w:rPr>
              <w:t xml:space="preserve">خطط </w:t>
            </w:r>
            <w:r w:rsidR="00520C0D">
              <w:rPr>
                <w:rFonts w:eastAsia="Times New Roman" w:cs="Calibri" w:hint="cs"/>
                <w:rtl/>
              </w:rPr>
              <w:t>ا</w:t>
            </w:r>
            <w:r w:rsidRPr="00812C69">
              <w:rPr>
                <w:rFonts w:eastAsia="Times New Roman" w:cs="Calibri"/>
                <w:rtl/>
              </w:rPr>
              <w:t>لتحسين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E45FE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1185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CD28B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3909" w14:textId="62477A6E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1DBEAA0F" w14:textId="232B1664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F2E84E4" w14:textId="77777777" w:rsidR="00865EAA" w:rsidRPr="00812C69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010B068" w14:textId="5A894525" w:rsidR="00865EAA" w:rsidRPr="0017641A" w:rsidRDefault="00865EAA" w:rsidP="001C6891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</w:rPr>
            </w:pPr>
            <w:r w:rsidRPr="00812C69">
              <w:rPr>
                <w:rFonts w:eastAsia="Times New Roman" w:cs="Calibri"/>
                <w:rtl/>
              </w:rPr>
              <w:t>إجراءات التحسين ممكنة و</w:t>
            </w:r>
            <w:r>
              <w:rPr>
                <w:rFonts w:eastAsia="Times New Roman" w:cs="Calibri" w:hint="cs"/>
                <w:rtl/>
              </w:rPr>
              <w:t xml:space="preserve">تطبيقها </w:t>
            </w:r>
            <w:r w:rsidRPr="00812C69">
              <w:rPr>
                <w:rFonts w:eastAsia="Times New Roman" w:cs="Calibri"/>
                <w:rtl/>
              </w:rPr>
              <w:t>في متناول البرنامج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C6E88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2EB3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53F5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6B84B" w14:textId="7F770E89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520C0D" w:rsidRPr="0096311C" w14:paraId="0B60775C" w14:textId="77777777" w:rsidTr="00520C0D">
        <w:trPr>
          <w:trHeight w:val="20"/>
        </w:trPr>
        <w:tc>
          <w:tcPr>
            <w:tcW w:w="992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72E30C6C" w14:textId="075309C2" w:rsidR="00520C0D" w:rsidRPr="0096311C" w:rsidRDefault="0013413C" w:rsidP="00520C0D">
            <w:pPr>
              <w:pStyle w:val="TableParagraph"/>
              <w:bidi/>
              <w:ind w:right="78"/>
              <w:jc w:val="center"/>
              <w:rPr>
                <w:rFonts w:eastAsia="Times New Roman" w:cstheme="minorHAnsi"/>
                <w:color w:val="0F243E" w:themeColor="text2" w:themeShade="80"/>
              </w:rPr>
            </w:pPr>
            <w:r>
              <w:rPr>
                <w:rFonts w:eastAsia="Times New Roman" w:cs="Calibri" w:hint="cs"/>
                <w:b/>
                <w:bCs/>
                <w:spacing w:val="-1"/>
                <w:rtl/>
              </w:rPr>
              <w:t>ملاحظات أخرى</w:t>
            </w:r>
          </w:p>
        </w:tc>
      </w:tr>
      <w:tr w:rsidR="00865EAA" w:rsidRPr="0096311C" w14:paraId="28C951E1" w14:textId="77777777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5FD3C17" w14:textId="77777777" w:rsidR="00865EAA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350C074" w14:textId="3ECED00C" w:rsidR="00865EAA" w:rsidRPr="00812C69" w:rsidRDefault="00865EAA" w:rsidP="00520C0D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  <w:rtl/>
              </w:rPr>
            </w:pPr>
            <w:r>
              <w:rPr>
                <w:rFonts w:eastAsia="Times New Roman" w:cs="Calibri" w:hint="cs"/>
                <w:rtl/>
              </w:rPr>
              <w:t xml:space="preserve">وجود </w:t>
            </w:r>
            <w:r w:rsidRPr="001C6891">
              <w:rPr>
                <w:rFonts w:eastAsia="Times New Roman" w:cs="Calibri"/>
                <w:rtl/>
              </w:rPr>
              <w:t>دلائل على</w:t>
            </w:r>
            <w:r w:rsidR="0013413C">
              <w:rPr>
                <w:rFonts w:eastAsia="Times New Roman" w:cs="Calibri" w:hint="cs"/>
                <w:rtl/>
              </w:rPr>
              <w:t xml:space="preserve"> تقدّم</w:t>
            </w:r>
            <w:r w:rsidRPr="001C6891">
              <w:rPr>
                <w:rFonts w:eastAsia="Times New Roman" w:cs="Calibri"/>
                <w:rtl/>
              </w:rPr>
              <w:t xml:space="preserve"> تنفيذ الإجراءات المخطّطة سابقًا</w:t>
            </w:r>
            <w:r>
              <w:rPr>
                <w:rFonts w:eastAsia="Times New Roman" w:cs="Calibri" w:hint="cs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41023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BDB11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FF889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E860C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  <w:tr w:rsidR="00865EAA" w:rsidRPr="0096311C" w14:paraId="018E4768" w14:textId="77777777" w:rsidTr="004146A1">
        <w:trPr>
          <w:trHeight w:val="20"/>
        </w:trPr>
        <w:tc>
          <w:tcPr>
            <w:tcW w:w="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405DE46F" w14:textId="77777777" w:rsidR="00865EAA" w:rsidRPr="00120AC5" w:rsidRDefault="00865EAA" w:rsidP="00865EAA">
            <w:pPr>
              <w:pStyle w:val="ListParagraph"/>
              <w:numPr>
                <w:ilvl w:val="0"/>
                <w:numId w:val="34"/>
              </w:numPr>
              <w:bidi/>
              <w:ind w:right="78"/>
              <w:jc w:val="both"/>
              <w:rPr>
                <w:rFonts w:eastAsia="Times New Roman" w:cs="Calibri"/>
                <w:rtl/>
              </w:rPr>
            </w:pPr>
          </w:p>
        </w:tc>
        <w:tc>
          <w:tcPr>
            <w:tcW w:w="4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C539C0E" w14:textId="5EF6E28B" w:rsidR="00865EAA" w:rsidRPr="00812C69" w:rsidRDefault="00865EAA" w:rsidP="001C6891">
            <w:pPr>
              <w:pStyle w:val="ListParagraph"/>
              <w:bidi/>
              <w:ind w:left="22" w:right="78"/>
              <w:jc w:val="both"/>
              <w:rPr>
                <w:rFonts w:eastAsia="Times New Roman" w:cs="Calibri"/>
                <w:rtl/>
              </w:rPr>
            </w:pPr>
            <w:r w:rsidRPr="00120AC5">
              <w:rPr>
                <w:rFonts w:eastAsia="Times New Roman" w:cs="Calibri"/>
                <w:rtl/>
              </w:rPr>
              <w:t>إثبات الأخذ بعين الاعتبار لتعليقات وتوصيات مراجعة التقرير السنوي السابقة</w:t>
            </w:r>
            <w:r>
              <w:rPr>
                <w:rFonts w:eastAsia="Times New Roman" w:cs="Calibri" w:hint="cs"/>
                <w:rtl/>
              </w:rPr>
              <w:t>.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6AF56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3F98" w14:textId="77777777" w:rsidR="00865EAA" w:rsidRPr="0096311C" w:rsidRDefault="00865EAA" w:rsidP="001C6891">
            <w:pPr>
              <w:bidi/>
              <w:jc w:val="center"/>
              <w:rPr>
                <w:rFonts w:cstheme="minorHAnsi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1A3C1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EE6B" w14:textId="77777777" w:rsidR="00865EAA" w:rsidRPr="0096311C" w:rsidRDefault="00865EAA" w:rsidP="001C6891">
            <w:pPr>
              <w:pStyle w:val="ListParagraph"/>
              <w:tabs>
                <w:tab w:val="left" w:pos="366"/>
              </w:tabs>
              <w:bidi/>
              <w:ind w:left="366"/>
              <w:jc w:val="center"/>
              <w:rPr>
                <w:rFonts w:eastAsia="Times New Roman" w:cstheme="minorHAnsi"/>
                <w:color w:val="0F243E" w:themeColor="text2" w:themeShade="80"/>
              </w:rPr>
            </w:pPr>
          </w:p>
        </w:tc>
      </w:tr>
    </w:tbl>
    <w:p w14:paraId="59C80DEF" w14:textId="146EEC6D" w:rsidR="00A62F56" w:rsidRDefault="00A62F56" w:rsidP="001924B8">
      <w:pPr>
        <w:bidi/>
        <w:rPr>
          <w:rFonts w:eastAsia="Arial"/>
          <w:sz w:val="32"/>
          <w:szCs w:val="32"/>
        </w:rPr>
      </w:pPr>
    </w:p>
    <w:p w14:paraId="31154A3B" w14:textId="77CFF3DF" w:rsidR="00E67797" w:rsidRPr="00CD6172" w:rsidRDefault="00AD7E1C" w:rsidP="009622D6">
      <w:pPr>
        <w:pStyle w:val="Heading1"/>
        <w:numPr>
          <w:ilvl w:val="0"/>
          <w:numId w:val="32"/>
        </w:numPr>
        <w:bidi/>
        <w:rPr>
          <w:rFonts w:cs="Calibri"/>
          <w:bCs/>
        </w:rPr>
      </w:pPr>
      <w:r>
        <w:rPr>
          <w:rFonts w:cs="Calibri" w:hint="cs"/>
          <w:bCs/>
          <w:rtl/>
        </w:rPr>
        <w:t>ملخ</w:t>
      </w:r>
      <w:r w:rsidR="009622D6">
        <w:rPr>
          <w:rFonts w:cs="Calibri" w:hint="cs"/>
          <w:bCs/>
          <w:rtl/>
        </w:rPr>
        <w:t>ّ</w:t>
      </w:r>
      <w:r>
        <w:rPr>
          <w:rFonts w:cs="Calibri" w:hint="cs"/>
          <w:bCs/>
          <w:rtl/>
        </w:rPr>
        <w:t xml:space="preserve">ص </w:t>
      </w:r>
      <w:r w:rsidR="00152B4F" w:rsidRPr="00CD6172">
        <w:rPr>
          <w:rFonts w:cs="Calibri"/>
          <w:bCs/>
          <w:rtl/>
        </w:rPr>
        <w:t>ال</w:t>
      </w:r>
      <w:r w:rsidR="009622D6">
        <w:rPr>
          <w:rFonts w:cs="Calibri" w:hint="cs"/>
          <w:bCs/>
          <w:rtl/>
        </w:rPr>
        <w:t>ملاحظات</w:t>
      </w:r>
      <w:r w:rsidR="00152B4F" w:rsidRPr="00CD6172">
        <w:rPr>
          <w:rFonts w:cs="Calibri"/>
          <w:bCs/>
          <w:rtl/>
        </w:rPr>
        <w:t xml:space="preserve"> والتوصيات</w:t>
      </w:r>
    </w:p>
    <w:p w14:paraId="1E2FC19D" w14:textId="35F6ACD0" w:rsidR="00255B69" w:rsidRDefault="00255B69" w:rsidP="001924B8">
      <w:pPr>
        <w:pStyle w:val="Default"/>
        <w:bidi/>
        <w:rPr>
          <w:rFonts w:asciiTheme="minorHAnsi" w:hAnsiTheme="minorHAnsi"/>
          <w:sz w:val="22"/>
          <w:szCs w:val="22"/>
        </w:rPr>
      </w:pPr>
    </w:p>
    <w:p w14:paraId="18A097F5" w14:textId="4BA1E8ED" w:rsidR="00723D4F" w:rsidRPr="008A1618" w:rsidRDefault="004146A1" w:rsidP="00104F87">
      <w:pPr>
        <w:pStyle w:val="Default"/>
        <w:bidi/>
        <w:ind w:left="432"/>
        <w:jc w:val="both"/>
      </w:pPr>
      <w:r>
        <w:rPr>
          <w:rFonts w:hint="cs"/>
          <w:color w:val="0070C0"/>
          <w:rtl/>
        </w:rPr>
        <w:t xml:space="preserve">الرجاء من المراجع </w:t>
      </w:r>
      <w:r w:rsidR="009622D6">
        <w:rPr>
          <w:rFonts w:hint="cs"/>
          <w:color w:val="0070C0"/>
          <w:rtl/>
        </w:rPr>
        <w:t>تعدا</w:t>
      </w:r>
      <w:r>
        <w:rPr>
          <w:rFonts w:hint="cs"/>
          <w:color w:val="0070C0"/>
          <w:rtl/>
        </w:rPr>
        <w:t>د مكامن القوّة في عملي</w:t>
      </w:r>
      <w:r w:rsidR="009622D6">
        <w:rPr>
          <w:rFonts w:hint="cs"/>
          <w:color w:val="0070C0"/>
          <w:rtl/>
        </w:rPr>
        <w:t>ّ</w:t>
      </w:r>
      <w:r>
        <w:rPr>
          <w:rFonts w:hint="cs"/>
          <w:color w:val="0070C0"/>
          <w:rtl/>
        </w:rPr>
        <w:t xml:space="preserve">ة </w:t>
      </w:r>
      <w:r w:rsidR="00CD6172" w:rsidRPr="004146A1">
        <w:rPr>
          <w:rFonts w:hint="cs"/>
          <w:color w:val="0070C0"/>
          <w:rtl/>
        </w:rPr>
        <w:t>تقويم مخرجات</w:t>
      </w:r>
      <w:r w:rsidR="009622D6">
        <w:rPr>
          <w:rFonts w:hint="cs"/>
          <w:color w:val="0070C0"/>
          <w:rtl/>
        </w:rPr>
        <w:t xml:space="preserve"> </w:t>
      </w:r>
      <w:r w:rsidR="00CD6172" w:rsidRPr="004146A1">
        <w:rPr>
          <w:rFonts w:hint="cs"/>
          <w:color w:val="0070C0"/>
          <w:rtl/>
        </w:rPr>
        <w:t>التعل</w:t>
      </w:r>
      <w:r w:rsidR="00AD7E1C" w:rsidRPr="004146A1">
        <w:rPr>
          <w:rFonts w:hint="cs"/>
          <w:color w:val="0070C0"/>
          <w:rtl/>
        </w:rPr>
        <w:t>ّ</w:t>
      </w:r>
      <w:r w:rsidR="00CD6172" w:rsidRPr="004146A1">
        <w:rPr>
          <w:rFonts w:hint="cs"/>
          <w:color w:val="0070C0"/>
          <w:rtl/>
        </w:rPr>
        <w:t xml:space="preserve">م </w:t>
      </w:r>
      <w:r w:rsidR="009622D6">
        <w:rPr>
          <w:rFonts w:hint="cs"/>
          <w:color w:val="0070C0"/>
          <w:rtl/>
        </w:rPr>
        <w:t>والتقرير، وملاحظاتكم و</w:t>
      </w:r>
      <w:r w:rsidR="009622D6" w:rsidRPr="009622D6">
        <w:rPr>
          <w:rFonts w:hint="cs"/>
          <w:color w:val="0070C0"/>
          <w:rtl/>
        </w:rPr>
        <w:t xml:space="preserve">توصياتكم </w:t>
      </w:r>
      <w:r w:rsidR="009622D6" w:rsidRPr="004146A1">
        <w:rPr>
          <w:rFonts w:hint="cs"/>
          <w:color w:val="0070C0"/>
          <w:rtl/>
        </w:rPr>
        <w:t>لتطوير</w:t>
      </w:r>
      <w:r w:rsidR="009622D6">
        <w:rPr>
          <w:rFonts w:hint="cs"/>
          <w:color w:val="0070C0"/>
          <w:rtl/>
        </w:rPr>
        <w:t xml:space="preserve"> </w:t>
      </w:r>
      <w:r w:rsidR="006E644E">
        <w:rPr>
          <w:rFonts w:hint="cs"/>
          <w:color w:val="0070C0"/>
          <w:rtl/>
        </w:rPr>
        <w:t>التقويم و</w:t>
      </w:r>
      <w:r w:rsidR="006E644E">
        <w:rPr>
          <w:rFonts w:hint="cs"/>
          <w:color w:val="0070C0"/>
          <w:rtl/>
          <w:lang w:bidi="ar-QA"/>
        </w:rPr>
        <w:t>التقرير السنوي ل</w:t>
      </w:r>
      <w:r w:rsidR="009622D6" w:rsidRPr="004146A1">
        <w:rPr>
          <w:rFonts w:hint="cs"/>
          <w:color w:val="0070C0"/>
          <w:rtl/>
        </w:rPr>
        <w:t>هذا ا</w:t>
      </w:r>
      <w:r w:rsidR="009622D6" w:rsidRPr="004146A1">
        <w:rPr>
          <w:color w:val="0070C0"/>
          <w:rtl/>
        </w:rPr>
        <w:t>لبرنامج</w:t>
      </w:r>
      <w:r w:rsidR="009622D6">
        <w:rPr>
          <w:rFonts w:hint="cs"/>
          <w:color w:val="0070C0"/>
          <w:rtl/>
        </w:rPr>
        <w:t xml:space="preserve">. </w:t>
      </w:r>
      <w:r w:rsidR="00CD6172" w:rsidRPr="004146A1">
        <w:rPr>
          <w:color w:val="0070C0"/>
        </w:rPr>
        <w:t xml:space="preserve"> </w:t>
      </w:r>
      <w:r w:rsidR="00723D4F" w:rsidRPr="004146A1">
        <w:rPr>
          <w:color w:val="0070C0"/>
        </w:rPr>
        <w:t xml:space="preserve"> </w:t>
      </w:r>
      <w:bookmarkStart w:id="0" w:name="_GoBack"/>
      <w:bookmarkEnd w:id="0"/>
    </w:p>
    <w:p w14:paraId="0C6C1F19" w14:textId="047F7200" w:rsidR="002E51C3" w:rsidRPr="008A1618" w:rsidRDefault="002E51C3" w:rsidP="001924B8">
      <w:pPr>
        <w:pStyle w:val="ListParagraph"/>
        <w:bidi/>
        <w:spacing w:line="264" w:lineRule="auto"/>
        <w:ind w:left="1806"/>
        <w:jc w:val="both"/>
        <w:rPr>
          <w:rFonts w:cstheme="majorBidi"/>
          <w:color w:val="17365D" w:themeColor="text2" w:themeShade="BF"/>
          <w:sz w:val="24"/>
          <w:szCs w:val="24"/>
        </w:rPr>
      </w:pPr>
    </w:p>
    <w:sectPr w:rsidR="002E51C3" w:rsidRPr="008A1618" w:rsidSect="00037C9E">
      <w:headerReference w:type="default" r:id="rId15"/>
      <w:footerReference w:type="default" r:id="rId16"/>
      <w:pgSz w:w="12240" w:h="15840"/>
      <w:pgMar w:top="1354" w:right="1152" w:bottom="540" w:left="1152" w:header="72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69DCA" w14:textId="77777777" w:rsidR="00805A77" w:rsidRDefault="00805A77" w:rsidP="009F09F9">
      <w:r>
        <w:separator/>
      </w:r>
    </w:p>
  </w:endnote>
  <w:endnote w:type="continuationSeparator" w:id="0">
    <w:p w14:paraId="1C86DAF5" w14:textId="77777777" w:rsidR="00805A77" w:rsidRDefault="00805A77" w:rsidP="009F0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510220417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AC988C3" w14:textId="1DFAB5E9" w:rsidR="008A1618" w:rsidRDefault="0007439D" w:rsidP="0007439D">
            <w:pPr>
              <w:pStyle w:val="Footer"/>
              <w:pBdr>
                <w:top w:val="single" w:sz="4" w:space="1" w:color="auto"/>
              </w:pBdr>
              <w:tabs>
                <w:tab w:val="clear" w:pos="9360"/>
                <w:tab w:val="right" w:pos="9846"/>
              </w:tabs>
              <w:bidi/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05D6F">
              <w:rPr>
                <w:rFonts w:cs="Arial"/>
                <w:rtl/>
              </w:rPr>
              <w:t>مكتب التخطيط الأكاديمي وضمان الجودة</w:t>
            </w:r>
            <w:r>
              <w:rPr>
                <w:rFonts w:cs="Arial" w:hint="cs"/>
                <w:rtl/>
              </w:rPr>
              <w:t xml:space="preserve"> </w:t>
            </w:r>
            <w:r>
              <w:rPr>
                <w:rFonts w:cs="Arial"/>
                <w:rtl/>
              </w:rPr>
              <w:tab/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04F87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  <w:rtl/>
              </w:rPr>
              <w:tab/>
            </w:r>
            <w:r w:rsidRPr="0007439D">
              <w:rPr>
                <w:rFonts w:hint="cs"/>
                <w:rtl/>
              </w:rPr>
              <w:t>تاريخ الإصدار</w:t>
            </w:r>
            <w:r w:rsidRPr="0007439D">
              <w:rPr>
                <w:rFonts w:hint="cs"/>
                <w:sz w:val="24"/>
                <w:szCs w:val="24"/>
                <w:rtl/>
              </w:rPr>
              <w:t>:</w:t>
            </w:r>
            <w:sdt>
              <w:sdtPr>
                <w:rPr>
                  <w:sz w:val="20"/>
                  <w:szCs w:val="20"/>
                  <w:rtl/>
                </w:rPr>
                <w:alias w:val="Publish Date"/>
                <w:tag w:val=""/>
                <w:id w:val="50118598"/>
                <w:placeholder>
                  <w:docPart w:val="86D4513834A042258A88C0E0AFB194F2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23-10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20AC5">
                  <w:rPr>
                    <w:sz w:val="20"/>
                    <w:szCs w:val="20"/>
                  </w:rPr>
                  <w:t>10/24/2023</w:t>
                </w:r>
              </w:sdtContent>
            </w:sdt>
          </w:p>
        </w:sdtContent>
      </w:sdt>
    </w:sdtContent>
  </w:sdt>
  <w:p w14:paraId="449BFA57" w14:textId="77777777" w:rsidR="008A1618" w:rsidRDefault="008A1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46151" w14:textId="77777777" w:rsidR="00805A77" w:rsidRDefault="00805A77" w:rsidP="009F09F9">
      <w:r>
        <w:separator/>
      </w:r>
    </w:p>
  </w:footnote>
  <w:footnote w:type="continuationSeparator" w:id="0">
    <w:p w14:paraId="15012C49" w14:textId="77777777" w:rsidR="00805A77" w:rsidRDefault="00805A77" w:rsidP="009F09F9">
      <w:r>
        <w:continuationSeparator/>
      </w:r>
    </w:p>
  </w:footnote>
  <w:footnote w:id="1">
    <w:p w14:paraId="0EABBDB2" w14:textId="175EE5A6" w:rsidR="00865EAA" w:rsidRDefault="00865EAA" w:rsidP="00120AC5">
      <w:pPr>
        <w:pStyle w:val="FootnoteText"/>
        <w:bidi/>
        <w:rPr>
          <w:rtl/>
          <w:lang w:bidi="ar-QA"/>
        </w:rPr>
      </w:pPr>
      <w:r w:rsidRPr="001C6891">
        <w:rPr>
          <w:rStyle w:val="FootnoteReference"/>
          <w:color w:val="0070C0"/>
        </w:rPr>
        <w:footnoteRef/>
      </w:r>
      <w:r w:rsidRPr="001C6891">
        <w:rPr>
          <w:color w:val="0070C0"/>
        </w:rPr>
        <w:t xml:space="preserve"> </w:t>
      </w:r>
      <w:r w:rsidRPr="001C6891">
        <w:rPr>
          <w:rFonts w:hint="cs"/>
          <w:color w:val="0070C0"/>
          <w:rtl/>
          <w:lang w:bidi="ar-QA"/>
        </w:rPr>
        <w:t>الرجاء الاطلاع على دليل مراجعة التقرير</w:t>
      </w:r>
      <w:r>
        <w:rPr>
          <w:rFonts w:hint="cs"/>
          <w:rtl/>
          <w:lang w:bidi="ar-QA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20DB6" w14:textId="0E342B58" w:rsidR="008A1618" w:rsidRDefault="00CD6172" w:rsidP="0007439D">
    <w:pPr>
      <w:pStyle w:val="Header"/>
      <w:pBdr>
        <w:bottom w:val="single" w:sz="4" w:space="1" w:color="auto"/>
      </w:pBdr>
      <w:tabs>
        <w:tab w:val="clear" w:pos="4680"/>
        <w:tab w:val="clear" w:pos="9360"/>
        <w:tab w:val="right" w:pos="9936"/>
      </w:tabs>
      <w:bidi/>
      <w:jc w:val="center"/>
    </w:pPr>
    <w:r w:rsidRPr="00CD6172">
      <w:rPr>
        <w:rFonts w:cs="Arial"/>
        <w:rtl/>
      </w:rPr>
      <w:t xml:space="preserve">مراجعة </w:t>
    </w:r>
    <w:r w:rsidR="0007439D" w:rsidRPr="0007439D">
      <w:rPr>
        <w:rFonts w:cs="Arial"/>
        <w:rtl/>
      </w:rPr>
      <w:t>التّقرير ا</w:t>
    </w:r>
    <w:r w:rsidR="0007439D">
      <w:rPr>
        <w:rFonts w:cs="Arial"/>
        <w:rtl/>
      </w:rPr>
      <w:t>لسّنوي لتقويم مخرجات التّعلّم ل</w:t>
    </w:r>
    <w:r w:rsidR="0007439D" w:rsidRPr="0007439D">
      <w:rPr>
        <w:rFonts w:cs="Arial"/>
        <w:rtl/>
      </w:rPr>
      <w:t>برنامج</w:t>
    </w:r>
    <w:r>
      <w:rPr>
        <w:rFonts w:cs="Arial"/>
        <w:rtl/>
      </w:rPr>
      <w:t xml:space="preserve"> </w:t>
    </w:r>
    <w:sdt>
      <w:sdtPr>
        <w:rPr>
          <w:rFonts w:cs="Arial"/>
          <w:rtl/>
        </w:rPr>
        <w:alias w:val="Manager"/>
        <w:tag w:val=""/>
        <w:id w:val="-1495786532"/>
        <w:placeholder>
          <w:docPart w:val="E0016203EB3A4F18B4F672CC95140250"/>
        </w:placeholder>
        <w:dataBinding w:prefixMappings="xmlns:ns0='http://schemas.openxmlformats.org/officeDocument/2006/extended-properties' " w:xpath="/ns0:Properties[1]/ns0:Manager[1]" w:storeItemID="{6668398D-A668-4E3E-A5EB-62B293D839F1}"/>
        <w:text/>
      </w:sdtPr>
      <w:sdtEndPr/>
      <w:sdtContent>
        <w:r w:rsidR="009622D6">
          <w:rPr>
            <w:rFonts w:cs="Arial"/>
            <w:rtl/>
          </w:rPr>
          <w:t>[اسم البرنامج]</w:t>
        </w:r>
      </w:sdtContent>
    </w:sdt>
    <w:r w:rsidR="0007439D">
      <w:rPr>
        <w:rFonts w:cs="Arial" w:hint="cs"/>
        <w:rtl/>
      </w:rPr>
      <w:t xml:space="preserve"> </w:t>
    </w:r>
    <w:r>
      <w:rPr>
        <w:rFonts w:cs="Arial"/>
        <w:rtl/>
      </w:rPr>
      <w:t>(</w:t>
    </w:r>
    <w:r w:rsidR="0007439D">
      <w:rPr>
        <w:rFonts w:cs="Arial" w:hint="cs"/>
        <w:rtl/>
      </w:rPr>
      <w:t xml:space="preserve">سنة </w:t>
    </w:r>
    <w:sdt>
      <w:sdtPr>
        <w:rPr>
          <w:rFonts w:cs="Arial" w:hint="cs"/>
          <w:rtl/>
        </w:rPr>
        <w:alias w:val="Comments"/>
        <w:tag w:val=""/>
        <w:id w:val="-1436898977"/>
        <w:placeholder>
          <w:docPart w:val="996D3176D4A74879865924E214D3029C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14653E">
          <w:rPr>
            <w:rFonts w:cs="Arial" w:hint="cs"/>
            <w:rtl/>
          </w:rPr>
          <w:t>2022-2023</w:t>
        </w:r>
      </w:sdtContent>
    </w:sdt>
    <w:r>
      <w:rPr>
        <w:rFonts w:cs="Arial"/>
        <w:rtl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7E2C"/>
    <w:multiLevelType w:val="hybridMultilevel"/>
    <w:tmpl w:val="895AE38C"/>
    <w:lvl w:ilvl="0" w:tplc="12A48FF2">
      <w:start w:val="1"/>
      <w:numFmt w:val="bullet"/>
      <w:lvlText w:val="-"/>
      <w:lvlJc w:val="left"/>
      <w:pPr>
        <w:ind w:hanging="361"/>
      </w:pPr>
      <w:rPr>
        <w:rFonts w:ascii="Tahoma" w:eastAsia="Tahoma" w:hAnsi="Tahoma" w:hint="default"/>
        <w:sz w:val="22"/>
        <w:szCs w:val="22"/>
      </w:rPr>
    </w:lvl>
    <w:lvl w:ilvl="1" w:tplc="B3565648">
      <w:start w:val="1"/>
      <w:numFmt w:val="bullet"/>
      <w:lvlText w:val="•"/>
      <w:lvlJc w:val="left"/>
      <w:rPr>
        <w:rFonts w:hint="default"/>
      </w:rPr>
    </w:lvl>
    <w:lvl w:ilvl="2" w:tplc="5864510A">
      <w:start w:val="1"/>
      <w:numFmt w:val="bullet"/>
      <w:lvlText w:val="•"/>
      <w:lvlJc w:val="left"/>
      <w:rPr>
        <w:rFonts w:hint="default"/>
      </w:rPr>
    </w:lvl>
    <w:lvl w:ilvl="3" w:tplc="55BEE43C">
      <w:start w:val="1"/>
      <w:numFmt w:val="bullet"/>
      <w:lvlText w:val="•"/>
      <w:lvlJc w:val="left"/>
      <w:rPr>
        <w:rFonts w:hint="default"/>
      </w:rPr>
    </w:lvl>
    <w:lvl w:ilvl="4" w:tplc="93B27BD0">
      <w:start w:val="1"/>
      <w:numFmt w:val="bullet"/>
      <w:lvlText w:val="•"/>
      <w:lvlJc w:val="left"/>
      <w:rPr>
        <w:rFonts w:hint="default"/>
      </w:rPr>
    </w:lvl>
    <w:lvl w:ilvl="5" w:tplc="7C3230DE">
      <w:start w:val="1"/>
      <w:numFmt w:val="bullet"/>
      <w:lvlText w:val="•"/>
      <w:lvlJc w:val="left"/>
      <w:rPr>
        <w:rFonts w:hint="default"/>
      </w:rPr>
    </w:lvl>
    <w:lvl w:ilvl="6" w:tplc="3F8AFBC6">
      <w:start w:val="1"/>
      <w:numFmt w:val="bullet"/>
      <w:lvlText w:val="•"/>
      <w:lvlJc w:val="left"/>
      <w:rPr>
        <w:rFonts w:hint="default"/>
      </w:rPr>
    </w:lvl>
    <w:lvl w:ilvl="7" w:tplc="8A240F42">
      <w:start w:val="1"/>
      <w:numFmt w:val="bullet"/>
      <w:lvlText w:val="•"/>
      <w:lvlJc w:val="left"/>
      <w:rPr>
        <w:rFonts w:hint="default"/>
      </w:rPr>
    </w:lvl>
    <w:lvl w:ilvl="8" w:tplc="B4665034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7395528"/>
    <w:multiLevelType w:val="hybridMultilevel"/>
    <w:tmpl w:val="9A2E4C06"/>
    <w:lvl w:ilvl="0" w:tplc="EF40115E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08666B34"/>
    <w:multiLevelType w:val="hybridMultilevel"/>
    <w:tmpl w:val="CB40FEE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E475EB"/>
    <w:multiLevelType w:val="hybridMultilevel"/>
    <w:tmpl w:val="A86A6878"/>
    <w:lvl w:ilvl="0" w:tplc="1BB442FC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  <w:color w:val="0F243E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13195AA7"/>
    <w:multiLevelType w:val="hybridMultilevel"/>
    <w:tmpl w:val="0B4A80DA"/>
    <w:lvl w:ilvl="0" w:tplc="C90A2B6A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C7D0F6E8">
      <w:start w:val="1"/>
      <w:numFmt w:val="bullet"/>
      <w:lvlText w:val="•"/>
      <w:lvlJc w:val="left"/>
      <w:rPr>
        <w:rFonts w:hint="default"/>
      </w:rPr>
    </w:lvl>
    <w:lvl w:ilvl="2" w:tplc="D362E9B4">
      <w:start w:val="1"/>
      <w:numFmt w:val="bullet"/>
      <w:lvlText w:val="•"/>
      <w:lvlJc w:val="left"/>
      <w:rPr>
        <w:rFonts w:hint="default"/>
      </w:rPr>
    </w:lvl>
    <w:lvl w:ilvl="3" w:tplc="4D66A99C">
      <w:start w:val="1"/>
      <w:numFmt w:val="bullet"/>
      <w:lvlText w:val="•"/>
      <w:lvlJc w:val="left"/>
      <w:rPr>
        <w:rFonts w:hint="default"/>
      </w:rPr>
    </w:lvl>
    <w:lvl w:ilvl="4" w:tplc="783C0668">
      <w:start w:val="1"/>
      <w:numFmt w:val="bullet"/>
      <w:lvlText w:val="•"/>
      <w:lvlJc w:val="left"/>
      <w:rPr>
        <w:rFonts w:hint="default"/>
      </w:rPr>
    </w:lvl>
    <w:lvl w:ilvl="5" w:tplc="272AEEBC">
      <w:start w:val="1"/>
      <w:numFmt w:val="bullet"/>
      <w:lvlText w:val="•"/>
      <w:lvlJc w:val="left"/>
      <w:rPr>
        <w:rFonts w:hint="default"/>
      </w:rPr>
    </w:lvl>
    <w:lvl w:ilvl="6" w:tplc="2EC48148">
      <w:start w:val="1"/>
      <w:numFmt w:val="bullet"/>
      <w:lvlText w:val="•"/>
      <w:lvlJc w:val="left"/>
      <w:rPr>
        <w:rFonts w:hint="default"/>
      </w:rPr>
    </w:lvl>
    <w:lvl w:ilvl="7" w:tplc="1862A7C2">
      <w:start w:val="1"/>
      <w:numFmt w:val="bullet"/>
      <w:lvlText w:val="•"/>
      <w:lvlJc w:val="left"/>
      <w:rPr>
        <w:rFonts w:hint="default"/>
      </w:rPr>
    </w:lvl>
    <w:lvl w:ilvl="8" w:tplc="6134A102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5144EF0"/>
    <w:multiLevelType w:val="hybridMultilevel"/>
    <w:tmpl w:val="1332BCD2"/>
    <w:lvl w:ilvl="0" w:tplc="04090005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6" w15:restartNumberingAfterBreak="0">
    <w:nsid w:val="19562B8A"/>
    <w:multiLevelType w:val="hybridMultilevel"/>
    <w:tmpl w:val="2D6E45DC"/>
    <w:lvl w:ilvl="0" w:tplc="04090005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7" w15:restartNumberingAfterBreak="0">
    <w:nsid w:val="1CE64975"/>
    <w:multiLevelType w:val="hybridMultilevel"/>
    <w:tmpl w:val="2898C5F4"/>
    <w:lvl w:ilvl="0" w:tplc="59CA0034">
      <w:start w:val="1"/>
      <w:numFmt w:val="arabicAbjad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F94FB1"/>
    <w:multiLevelType w:val="hybridMultilevel"/>
    <w:tmpl w:val="1DCECFAC"/>
    <w:lvl w:ilvl="0" w:tplc="89BEA5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FC3062E2">
      <w:start w:val="1"/>
      <w:numFmt w:val="bullet"/>
      <w:lvlText w:val="•"/>
      <w:lvlJc w:val="left"/>
      <w:rPr>
        <w:rFonts w:hint="default"/>
      </w:rPr>
    </w:lvl>
    <w:lvl w:ilvl="2" w:tplc="FD58AAF0">
      <w:start w:val="1"/>
      <w:numFmt w:val="bullet"/>
      <w:lvlText w:val="•"/>
      <w:lvlJc w:val="left"/>
      <w:rPr>
        <w:rFonts w:hint="default"/>
      </w:rPr>
    </w:lvl>
    <w:lvl w:ilvl="3" w:tplc="393869FA">
      <w:start w:val="1"/>
      <w:numFmt w:val="bullet"/>
      <w:lvlText w:val="•"/>
      <w:lvlJc w:val="left"/>
      <w:rPr>
        <w:rFonts w:hint="default"/>
      </w:rPr>
    </w:lvl>
    <w:lvl w:ilvl="4" w:tplc="F2509276">
      <w:start w:val="1"/>
      <w:numFmt w:val="bullet"/>
      <w:lvlText w:val="•"/>
      <w:lvlJc w:val="left"/>
      <w:rPr>
        <w:rFonts w:hint="default"/>
      </w:rPr>
    </w:lvl>
    <w:lvl w:ilvl="5" w:tplc="4EACB1CE">
      <w:start w:val="1"/>
      <w:numFmt w:val="bullet"/>
      <w:lvlText w:val="•"/>
      <w:lvlJc w:val="left"/>
      <w:rPr>
        <w:rFonts w:hint="default"/>
      </w:rPr>
    </w:lvl>
    <w:lvl w:ilvl="6" w:tplc="B0D0A0E0">
      <w:start w:val="1"/>
      <w:numFmt w:val="bullet"/>
      <w:lvlText w:val="•"/>
      <w:lvlJc w:val="left"/>
      <w:rPr>
        <w:rFonts w:hint="default"/>
      </w:rPr>
    </w:lvl>
    <w:lvl w:ilvl="7" w:tplc="2EFE23B2">
      <w:start w:val="1"/>
      <w:numFmt w:val="bullet"/>
      <w:lvlText w:val="•"/>
      <w:lvlJc w:val="left"/>
      <w:rPr>
        <w:rFonts w:hint="default"/>
      </w:rPr>
    </w:lvl>
    <w:lvl w:ilvl="8" w:tplc="BD9A3F8C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23343BC5"/>
    <w:multiLevelType w:val="hybridMultilevel"/>
    <w:tmpl w:val="6BF40BEC"/>
    <w:lvl w:ilvl="0" w:tplc="04090005">
      <w:start w:val="1"/>
      <w:numFmt w:val="bullet"/>
      <w:lvlText w:val=""/>
      <w:lvlJc w:val="left"/>
      <w:pPr>
        <w:ind w:left="10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0" w15:restartNumberingAfterBreak="0">
    <w:nsid w:val="24187843"/>
    <w:multiLevelType w:val="hybridMultilevel"/>
    <w:tmpl w:val="071642DA"/>
    <w:lvl w:ilvl="0" w:tplc="0B866C9E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89C0217A">
      <w:start w:val="1"/>
      <w:numFmt w:val="bullet"/>
      <w:lvlText w:val="•"/>
      <w:lvlJc w:val="left"/>
      <w:rPr>
        <w:rFonts w:hint="default"/>
      </w:rPr>
    </w:lvl>
    <w:lvl w:ilvl="2" w:tplc="B718A2D6">
      <w:start w:val="1"/>
      <w:numFmt w:val="bullet"/>
      <w:lvlText w:val="•"/>
      <w:lvlJc w:val="left"/>
      <w:rPr>
        <w:rFonts w:hint="default"/>
      </w:rPr>
    </w:lvl>
    <w:lvl w:ilvl="3" w:tplc="74F077DE">
      <w:start w:val="1"/>
      <w:numFmt w:val="bullet"/>
      <w:lvlText w:val="•"/>
      <w:lvlJc w:val="left"/>
      <w:rPr>
        <w:rFonts w:hint="default"/>
      </w:rPr>
    </w:lvl>
    <w:lvl w:ilvl="4" w:tplc="23BE99CC">
      <w:start w:val="1"/>
      <w:numFmt w:val="bullet"/>
      <w:lvlText w:val="•"/>
      <w:lvlJc w:val="left"/>
      <w:rPr>
        <w:rFonts w:hint="default"/>
      </w:rPr>
    </w:lvl>
    <w:lvl w:ilvl="5" w:tplc="BFF808DE">
      <w:start w:val="1"/>
      <w:numFmt w:val="bullet"/>
      <w:lvlText w:val="•"/>
      <w:lvlJc w:val="left"/>
      <w:rPr>
        <w:rFonts w:hint="default"/>
      </w:rPr>
    </w:lvl>
    <w:lvl w:ilvl="6" w:tplc="91D4FE9C">
      <w:start w:val="1"/>
      <w:numFmt w:val="bullet"/>
      <w:lvlText w:val="•"/>
      <w:lvlJc w:val="left"/>
      <w:rPr>
        <w:rFonts w:hint="default"/>
      </w:rPr>
    </w:lvl>
    <w:lvl w:ilvl="7" w:tplc="4B94BFB6">
      <w:start w:val="1"/>
      <w:numFmt w:val="bullet"/>
      <w:lvlText w:val="•"/>
      <w:lvlJc w:val="left"/>
      <w:rPr>
        <w:rFonts w:hint="default"/>
      </w:rPr>
    </w:lvl>
    <w:lvl w:ilvl="8" w:tplc="55ECC6C0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566681C"/>
    <w:multiLevelType w:val="hybridMultilevel"/>
    <w:tmpl w:val="D8ACC7FA"/>
    <w:lvl w:ilvl="0" w:tplc="57BA0B80">
      <w:start w:val="1"/>
      <w:numFmt w:val="bullet"/>
      <w:lvlText w:val=""/>
      <w:lvlJc w:val="left"/>
      <w:pPr>
        <w:ind w:left="893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2" w15:restartNumberingAfterBreak="0">
    <w:nsid w:val="260D0AC1"/>
    <w:multiLevelType w:val="hybridMultilevel"/>
    <w:tmpl w:val="FDCAFAA8"/>
    <w:lvl w:ilvl="0" w:tplc="04090005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1" w:tplc="C414D7E4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  <w:color w:val="0F243E" w:themeColor="text2" w:themeShade="80"/>
      </w:rPr>
    </w:lvl>
    <w:lvl w:ilvl="2" w:tplc="04090005">
      <w:start w:val="1"/>
      <w:numFmt w:val="bullet"/>
      <w:lvlText w:val=""/>
      <w:lvlJc w:val="left"/>
      <w:pPr>
        <w:ind w:left="25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6" w:hanging="360"/>
      </w:pPr>
      <w:rPr>
        <w:rFonts w:ascii="Wingdings" w:hAnsi="Wingdings" w:hint="default"/>
      </w:rPr>
    </w:lvl>
  </w:abstractNum>
  <w:abstractNum w:abstractNumId="13" w15:restartNumberingAfterBreak="0">
    <w:nsid w:val="2820053E"/>
    <w:multiLevelType w:val="hybridMultilevel"/>
    <w:tmpl w:val="98903710"/>
    <w:lvl w:ilvl="0" w:tplc="04090005">
      <w:start w:val="1"/>
      <w:numFmt w:val="bullet"/>
      <w:lvlText w:val=""/>
      <w:lvlJc w:val="left"/>
      <w:pPr>
        <w:ind w:left="10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4" w15:restartNumberingAfterBreak="0">
    <w:nsid w:val="291D69F3"/>
    <w:multiLevelType w:val="hybridMultilevel"/>
    <w:tmpl w:val="AC8C0050"/>
    <w:lvl w:ilvl="0" w:tplc="530A033A">
      <w:start w:val="1"/>
      <w:numFmt w:val="decimal"/>
      <w:lvlText w:val="%1-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29366A1A">
      <w:start w:val="1"/>
      <w:numFmt w:val="bullet"/>
      <w:lvlText w:val="•"/>
      <w:lvlJc w:val="left"/>
      <w:rPr>
        <w:rFonts w:hint="default"/>
      </w:rPr>
    </w:lvl>
    <w:lvl w:ilvl="2" w:tplc="C2A8293E">
      <w:start w:val="1"/>
      <w:numFmt w:val="bullet"/>
      <w:lvlText w:val="•"/>
      <w:lvlJc w:val="left"/>
      <w:rPr>
        <w:rFonts w:hint="default"/>
      </w:rPr>
    </w:lvl>
    <w:lvl w:ilvl="3" w:tplc="BACE22AC">
      <w:start w:val="1"/>
      <w:numFmt w:val="bullet"/>
      <w:lvlText w:val="•"/>
      <w:lvlJc w:val="left"/>
      <w:rPr>
        <w:rFonts w:hint="default"/>
      </w:rPr>
    </w:lvl>
    <w:lvl w:ilvl="4" w:tplc="8A8ED002">
      <w:start w:val="1"/>
      <w:numFmt w:val="bullet"/>
      <w:lvlText w:val="•"/>
      <w:lvlJc w:val="left"/>
      <w:rPr>
        <w:rFonts w:hint="default"/>
      </w:rPr>
    </w:lvl>
    <w:lvl w:ilvl="5" w:tplc="78DADC00">
      <w:start w:val="1"/>
      <w:numFmt w:val="bullet"/>
      <w:lvlText w:val="•"/>
      <w:lvlJc w:val="left"/>
      <w:rPr>
        <w:rFonts w:hint="default"/>
      </w:rPr>
    </w:lvl>
    <w:lvl w:ilvl="6" w:tplc="94C24A9E">
      <w:start w:val="1"/>
      <w:numFmt w:val="bullet"/>
      <w:lvlText w:val="•"/>
      <w:lvlJc w:val="left"/>
      <w:rPr>
        <w:rFonts w:hint="default"/>
      </w:rPr>
    </w:lvl>
    <w:lvl w:ilvl="7" w:tplc="1C9C115E">
      <w:start w:val="1"/>
      <w:numFmt w:val="bullet"/>
      <w:lvlText w:val="•"/>
      <w:lvlJc w:val="left"/>
      <w:rPr>
        <w:rFonts w:hint="default"/>
      </w:rPr>
    </w:lvl>
    <w:lvl w:ilvl="8" w:tplc="829C282E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33784EB0"/>
    <w:multiLevelType w:val="hybridMultilevel"/>
    <w:tmpl w:val="1C58DDEE"/>
    <w:lvl w:ilvl="0" w:tplc="8ABCBE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5328AAB2">
      <w:start w:val="1"/>
      <w:numFmt w:val="bullet"/>
      <w:lvlText w:val="•"/>
      <w:lvlJc w:val="left"/>
      <w:rPr>
        <w:rFonts w:hint="default"/>
      </w:rPr>
    </w:lvl>
    <w:lvl w:ilvl="2" w:tplc="1444C06E">
      <w:start w:val="1"/>
      <w:numFmt w:val="bullet"/>
      <w:lvlText w:val="•"/>
      <w:lvlJc w:val="left"/>
      <w:rPr>
        <w:rFonts w:hint="default"/>
      </w:rPr>
    </w:lvl>
    <w:lvl w:ilvl="3" w:tplc="EC82D14E">
      <w:start w:val="1"/>
      <w:numFmt w:val="bullet"/>
      <w:lvlText w:val="•"/>
      <w:lvlJc w:val="left"/>
      <w:rPr>
        <w:rFonts w:hint="default"/>
      </w:rPr>
    </w:lvl>
    <w:lvl w:ilvl="4" w:tplc="43C40158">
      <w:start w:val="1"/>
      <w:numFmt w:val="bullet"/>
      <w:lvlText w:val="•"/>
      <w:lvlJc w:val="left"/>
      <w:rPr>
        <w:rFonts w:hint="default"/>
      </w:rPr>
    </w:lvl>
    <w:lvl w:ilvl="5" w:tplc="C548F77C">
      <w:start w:val="1"/>
      <w:numFmt w:val="bullet"/>
      <w:lvlText w:val="•"/>
      <w:lvlJc w:val="left"/>
      <w:rPr>
        <w:rFonts w:hint="default"/>
      </w:rPr>
    </w:lvl>
    <w:lvl w:ilvl="6" w:tplc="14927C22">
      <w:start w:val="1"/>
      <w:numFmt w:val="bullet"/>
      <w:lvlText w:val="•"/>
      <w:lvlJc w:val="left"/>
      <w:rPr>
        <w:rFonts w:hint="default"/>
      </w:rPr>
    </w:lvl>
    <w:lvl w:ilvl="7" w:tplc="889A0DD6">
      <w:start w:val="1"/>
      <w:numFmt w:val="bullet"/>
      <w:lvlText w:val="•"/>
      <w:lvlJc w:val="left"/>
      <w:rPr>
        <w:rFonts w:hint="default"/>
      </w:rPr>
    </w:lvl>
    <w:lvl w:ilvl="8" w:tplc="119E4B4E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3CD86EED"/>
    <w:multiLevelType w:val="hybridMultilevel"/>
    <w:tmpl w:val="89CCE684"/>
    <w:lvl w:ilvl="0" w:tplc="FF40C578">
      <w:start w:val="1"/>
      <w:numFmt w:val="arabicAlpha"/>
      <w:lvlText w:val="%1) 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D467F"/>
    <w:multiLevelType w:val="hybridMultilevel"/>
    <w:tmpl w:val="2A928D52"/>
    <w:lvl w:ilvl="0" w:tplc="09929F46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18" w15:restartNumberingAfterBreak="0">
    <w:nsid w:val="430C67BA"/>
    <w:multiLevelType w:val="hybridMultilevel"/>
    <w:tmpl w:val="3EDC0CF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9" w15:restartNumberingAfterBreak="0">
    <w:nsid w:val="43893325"/>
    <w:multiLevelType w:val="hybridMultilevel"/>
    <w:tmpl w:val="A308ED8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5B57185"/>
    <w:multiLevelType w:val="hybridMultilevel"/>
    <w:tmpl w:val="A4D86F22"/>
    <w:lvl w:ilvl="0" w:tplc="F06E56C8">
      <w:start w:val="1"/>
      <w:numFmt w:val="upperRoman"/>
      <w:lvlText w:val="%1."/>
      <w:lvlJc w:val="right"/>
      <w:pPr>
        <w:ind w:left="360" w:hanging="360"/>
      </w:pPr>
      <w:rPr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033C2"/>
    <w:multiLevelType w:val="hybridMultilevel"/>
    <w:tmpl w:val="8B34D9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9131E22"/>
    <w:multiLevelType w:val="hybridMultilevel"/>
    <w:tmpl w:val="47305AF0"/>
    <w:lvl w:ilvl="0" w:tplc="467A3C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6E0155"/>
    <w:multiLevelType w:val="hybridMultilevel"/>
    <w:tmpl w:val="B70E141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31E88"/>
    <w:multiLevelType w:val="hybridMultilevel"/>
    <w:tmpl w:val="773C9986"/>
    <w:lvl w:ilvl="0" w:tplc="4806867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E3F0C59"/>
    <w:multiLevelType w:val="hybridMultilevel"/>
    <w:tmpl w:val="C9EE528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2A43699"/>
    <w:multiLevelType w:val="hybridMultilevel"/>
    <w:tmpl w:val="A3BCED76"/>
    <w:lvl w:ilvl="0" w:tplc="62DC0BD0">
      <w:start w:val="1"/>
      <w:numFmt w:val="bullet"/>
      <w:lvlText w:val=""/>
      <w:lvlJc w:val="left"/>
      <w:pPr>
        <w:ind w:left="994" w:hanging="360"/>
      </w:pPr>
      <w:rPr>
        <w:rFonts w:ascii="Wingdings" w:hAnsi="Wingdings" w:hint="default"/>
        <w:color w:val="0F243E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7" w15:restartNumberingAfterBreak="0">
    <w:nsid w:val="599B519E"/>
    <w:multiLevelType w:val="hybridMultilevel"/>
    <w:tmpl w:val="D06C47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8567B5"/>
    <w:multiLevelType w:val="hybridMultilevel"/>
    <w:tmpl w:val="AFA02A08"/>
    <w:lvl w:ilvl="0" w:tplc="04090005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29" w15:restartNumberingAfterBreak="0">
    <w:nsid w:val="5BFD3A8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3810A35"/>
    <w:multiLevelType w:val="hybridMultilevel"/>
    <w:tmpl w:val="A560CBD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F4A4B3B"/>
    <w:multiLevelType w:val="hybridMultilevel"/>
    <w:tmpl w:val="BFDCF1D0"/>
    <w:lvl w:ilvl="0" w:tplc="697EA5E0">
      <w:start w:val="1"/>
      <w:numFmt w:val="bullet"/>
      <w:lvlText w:val="-"/>
      <w:lvlJc w:val="left"/>
      <w:pPr>
        <w:ind w:hanging="360"/>
      </w:pPr>
      <w:rPr>
        <w:rFonts w:ascii="Tahoma" w:eastAsia="Tahoma" w:hAnsi="Tahoma" w:hint="default"/>
        <w:sz w:val="18"/>
        <w:szCs w:val="18"/>
      </w:rPr>
    </w:lvl>
    <w:lvl w:ilvl="1" w:tplc="10E803A6">
      <w:start w:val="1"/>
      <w:numFmt w:val="bullet"/>
      <w:lvlText w:val="•"/>
      <w:lvlJc w:val="left"/>
      <w:rPr>
        <w:rFonts w:hint="default"/>
      </w:rPr>
    </w:lvl>
    <w:lvl w:ilvl="2" w:tplc="731C68BE">
      <w:start w:val="1"/>
      <w:numFmt w:val="bullet"/>
      <w:lvlText w:val="•"/>
      <w:lvlJc w:val="left"/>
      <w:rPr>
        <w:rFonts w:hint="default"/>
      </w:rPr>
    </w:lvl>
    <w:lvl w:ilvl="3" w:tplc="B978A332">
      <w:start w:val="1"/>
      <w:numFmt w:val="bullet"/>
      <w:lvlText w:val="•"/>
      <w:lvlJc w:val="left"/>
      <w:rPr>
        <w:rFonts w:hint="default"/>
      </w:rPr>
    </w:lvl>
    <w:lvl w:ilvl="4" w:tplc="52CCE2D8">
      <w:start w:val="1"/>
      <w:numFmt w:val="bullet"/>
      <w:lvlText w:val="•"/>
      <w:lvlJc w:val="left"/>
      <w:rPr>
        <w:rFonts w:hint="default"/>
      </w:rPr>
    </w:lvl>
    <w:lvl w:ilvl="5" w:tplc="F44CBDF2">
      <w:start w:val="1"/>
      <w:numFmt w:val="bullet"/>
      <w:lvlText w:val="•"/>
      <w:lvlJc w:val="left"/>
      <w:rPr>
        <w:rFonts w:hint="default"/>
      </w:rPr>
    </w:lvl>
    <w:lvl w:ilvl="6" w:tplc="6D721A58">
      <w:start w:val="1"/>
      <w:numFmt w:val="bullet"/>
      <w:lvlText w:val="•"/>
      <w:lvlJc w:val="left"/>
      <w:rPr>
        <w:rFonts w:hint="default"/>
      </w:rPr>
    </w:lvl>
    <w:lvl w:ilvl="7" w:tplc="05AE5BD4">
      <w:start w:val="1"/>
      <w:numFmt w:val="bullet"/>
      <w:lvlText w:val="•"/>
      <w:lvlJc w:val="left"/>
      <w:rPr>
        <w:rFonts w:hint="default"/>
      </w:rPr>
    </w:lvl>
    <w:lvl w:ilvl="8" w:tplc="6C2EBD3C">
      <w:start w:val="1"/>
      <w:numFmt w:val="bullet"/>
      <w:lvlText w:val="•"/>
      <w:lvlJc w:val="left"/>
      <w:rPr>
        <w:rFonts w:hint="default"/>
      </w:rPr>
    </w:lvl>
  </w:abstractNum>
  <w:abstractNum w:abstractNumId="32" w15:restartNumberingAfterBreak="0">
    <w:nsid w:val="735D0205"/>
    <w:multiLevelType w:val="hybridMultilevel"/>
    <w:tmpl w:val="6FDE24B0"/>
    <w:lvl w:ilvl="0" w:tplc="058E6F74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D462F7E"/>
    <w:multiLevelType w:val="hybridMultilevel"/>
    <w:tmpl w:val="4CDAB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31"/>
  </w:num>
  <w:num w:numId="4">
    <w:abstractNumId w:val="4"/>
  </w:num>
  <w:num w:numId="5">
    <w:abstractNumId w:val="15"/>
  </w:num>
  <w:num w:numId="6">
    <w:abstractNumId w:val="10"/>
  </w:num>
  <w:num w:numId="7">
    <w:abstractNumId w:val="8"/>
  </w:num>
  <w:num w:numId="8">
    <w:abstractNumId w:val="18"/>
  </w:num>
  <w:num w:numId="9">
    <w:abstractNumId w:val="11"/>
  </w:num>
  <w:num w:numId="10">
    <w:abstractNumId w:val="20"/>
  </w:num>
  <w:num w:numId="11">
    <w:abstractNumId w:val="7"/>
  </w:num>
  <w:num w:numId="12">
    <w:abstractNumId w:val="1"/>
  </w:num>
  <w:num w:numId="13">
    <w:abstractNumId w:val="30"/>
  </w:num>
  <w:num w:numId="14">
    <w:abstractNumId w:val="2"/>
  </w:num>
  <w:num w:numId="15">
    <w:abstractNumId w:val="19"/>
  </w:num>
  <w:num w:numId="16">
    <w:abstractNumId w:val="24"/>
  </w:num>
  <w:num w:numId="17">
    <w:abstractNumId w:val="17"/>
  </w:num>
  <w:num w:numId="18">
    <w:abstractNumId w:val="22"/>
  </w:num>
  <w:num w:numId="19">
    <w:abstractNumId w:val="21"/>
  </w:num>
  <w:num w:numId="20">
    <w:abstractNumId w:val="9"/>
  </w:num>
  <w:num w:numId="21">
    <w:abstractNumId w:val="6"/>
  </w:num>
  <w:num w:numId="22">
    <w:abstractNumId w:val="13"/>
  </w:num>
  <w:num w:numId="23">
    <w:abstractNumId w:val="12"/>
  </w:num>
  <w:num w:numId="24">
    <w:abstractNumId w:val="5"/>
  </w:num>
  <w:num w:numId="25">
    <w:abstractNumId w:val="26"/>
  </w:num>
  <w:num w:numId="26">
    <w:abstractNumId w:val="33"/>
  </w:num>
  <w:num w:numId="27">
    <w:abstractNumId w:val="23"/>
  </w:num>
  <w:num w:numId="28">
    <w:abstractNumId w:val="28"/>
  </w:num>
  <w:num w:numId="29">
    <w:abstractNumId w:val="3"/>
  </w:num>
  <w:num w:numId="30">
    <w:abstractNumId w:val="7"/>
  </w:num>
  <w:num w:numId="31">
    <w:abstractNumId w:val="27"/>
  </w:num>
  <w:num w:numId="32">
    <w:abstractNumId w:val="29"/>
  </w:num>
  <w:num w:numId="33">
    <w:abstractNumId w:val="32"/>
  </w:num>
  <w:num w:numId="34">
    <w:abstractNumId w:val="25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jE0MDU2NjI0sjBU0lEKTi0uzszPAykwtKgFAM9qEfgtAAAA"/>
  </w:docVars>
  <w:rsids>
    <w:rsidRoot w:val="00642696"/>
    <w:rsid w:val="000024A1"/>
    <w:rsid w:val="00005337"/>
    <w:rsid w:val="00012BF1"/>
    <w:rsid w:val="00017D4F"/>
    <w:rsid w:val="00024BF3"/>
    <w:rsid w:val="000348EA"/>
    <w:rsid w:val="00034C00"/>
    <w:rsid w:val="00037C9E"/>
    <w:rsid w:val="00041A59"/>
    <w:rsid w:val="00050222"/>
    <w:rsid w:val="0006115E"/>
    <w:rsid w:val="000679EA"/>
    <w:rsid w:val="0007047F"/>
    <w:rsid w:val="00071B52"/>
    <w:rsid w:val="00072749"/>
    <w:rsid w:val="0007439D"/>
    <w:rsid w:val="0009050D"/>
    <w:rsid w:val="000905BE"/>
    <w:rsid w:val="00095530"/>
    <w:rsid w:val="000A36A3"/>
    <w:rsid w:val="000A4DA6"/>
    <w:rsid w:val="000A7894"/>
    <w:rsid w:val="000B2401"/>
    <w:rsid w:val="000B3207"/>
    <w:rsid w:val="000C058F"/>
    <w:rsid w:val="000C5E15"/>
    <w:rsid w:val="000D4B81"/>
    <w:rsid w:val="000E322E"/>
    <w:rsid w:val="000F574B"/>
    <w:rsid w:val="000F5D50"/>
    <w:rsid w:val="00104F87"/>
    <w:rsid w:val="0010658A"/>
    <w:rsid w:val="00107B62"/>
    <w:rsid w:val="00110EA3"/>
    <w:rsid w:val="00117E23"/>
    <w:rsid w:val="00120AC5"/>
    <w:rsid w:val="00125EFB"/>
    <w:rsid w:val="0013413C"/>
    <w:rsid w:val="0014653E"/>
    <w:rsid w:val="00152B4F"/>
    <w:rsid w:val="00173ADA"/>
    <w:rsid w:val="0017641A"/>
    <w:rsid w:val="00176E7F"/>
    <w:rsid w:val="001924B8"/>
    <w:rsid w:val="001A5A32"/>
    <w:rsid w:val="001B30AE"/>
    <w:rsid w:val="001C66D2"/>
    <w:rsid w:val="001C6891"/>
    <w:rsid w:val="001D2F50"/>
    <w:rsid w:val="001D6FF1"/>
    <w:rsid w:val="001E70F2"/>
    <w:rsid w:val="001F08B5"/>
    <w:rsid w:val="001F39FB"/>
    <w:rsid w:val="001F4FA3"/>
    <w:rsid w:val="00203542"/>
    <w:rsid w:val="00204894"/>
    <w:rsid w:val="00206213"/>
    <w:rsid w:val="0022389B"/>
    <w:rsid w:val="00225E7D"/>
    <w:rsid w:val="00233D8A"/>
    <w:rsid w:val="00234B55"/>
    <w:rsid w:val="00236A62"/>
    <w:rsid w:val="0025423B"/>
    <w:rsid w:val="00255B69"/>
    <w:rsid w:val="00255CB5"/>
    <w:rsid w:val="002571DE"/>
    <w:rsid w:val="00274374"/>
    <w:rsid w:val="00277396"/>
    <w:rsid w:val="00280884"/>
    <w:rsid w:val="00282B79"/>
    <w:rsid w:val="00290352"/>
    <w:rsid w:val="002A5367"/>
    <w:rsid w:val="002B3AD0"/>
    <w:rsid w:val="002C4DD9"/>
    <w:rsid w:val="002C6749"/>
    <w:rsid w:val="002D4C67"/>
    <w:rsid w:val="002D7033"/>
    <w:rsid w:val="002E51C3"/>
    <w:rsid w:val="002F4C50"/>
    <w:rsid w:val="00302921"/>
    <w:rsid w:val="00305D6F"/>
    <w:rsid w:val="00313CFF"/>
    <w:rsid w:val="003231B3"/>
    <w:rsid w:val="00323EBE"/>
    <w:rsid w:val="00326EF4"/>
    <w:rsid w:val="00326FD5"/>
    <w:rsid w:val="0033575D"/>
    <w:rsid w:val="00340629"/>
    <w:rsid w:val="00350238"/>
    <w:rsid w:val="00373069"/>
    <w:rsid w:val="00376B8B"/>
    <w:rsid w:val="00376EAD"/>
    <w:rsid w:val="0038577E"/>
    <w:rsid w:val="00390F7C"/>
    <w:rsid w:val="00391064"/>
    <w:rsid w:val="00393C07"/>
    <w:rsid w:val="003A3B46"/>
    <w:rsid w:val="003A785F"/>
    <w:rsid w:val="003B3E04"/>
    <w:rsid w:val="003C3E21"/>
    <w:rsid w:val="003F4D01"/>
    <w:rsid w:val="00404099"/>
    <w:rsid w:val="0040495F"/>
    <w:rsid w:val="004146A1"/>
    <w:rsid w:val="004155EB"/>
    <w:rsid w:val="0042071B"/>
    <w:rsid w:val="00445F84"/>
    <w:rsid w:val="00483B7A"/>
    <w:rsid w:val="00484C25"/>
    <w:rsid w:val="0048504A"/>
    <w:rsid w:val="0049244C"/>
    <w:rsid w:val="00493E21"/>
    <w:rsid w:val="00495627"/>
    <w:rsid w:val="004978A0"/>
    <w:rsid w:val="004A3293"/>
    <w:rsid w:val="004B5C5F"/>
    <w:rsid w:val="004C0EAB"/>
    <w:rsid w:val="004C1592"/>
    <w:rsid w:val="004D6925"/>
    <w:rsid w:val="004E1D75"/>
    <w:rsid w:val="004E2CEB"/>
    <w:rsid w:val="004F345B"/>
    <w:rsid w:val="005039E3"/>
    <w:rsid w:val="00513184"/>
    <w:rsid w:val="00520C0D"/>
    <w:rsid w:val="00522DF0"/>
    <w:rsid w:val="00534505"/>
    <w:rsid w:val="005353A7"/>
    <w:rsid w:val="00545366"/>
    <w:rsid w:val="005610C4"/>
    <w:rsid w:val="00561BE6"/>
    <w:rsid w:val="00563119"/>
    <w:rsid w:val="00567B95"/>
    <w:rsid w:val="005716D4"/>
    <w:rsid w:val="00573379"/>
    <w:rsid w:val="00573A5F"/>
    <w:rsid w:val="00574610"/>
    <w:rsid w:val="005801B7"/>
    <w:rsid w:val="005978F1"/>
    <w:rsid w:val="005A3EFF"/>
    <w:rsid w:val="005B4EC9"/>
    <w:rsid w:val="005C3807"/>
    <w:rsid w:val="005D5891"/>
    <w:rsid w:val="005E1116"/>
    <w:rsid w:val="005F72FD"/>
    <w:rsid w:val="00603062"/>
    <w:rsid w:val="00603BEF"/>
    <w:rsid w:val="00607CDE"/>
    <w:rsid w:val="0061026F"/>
    <w:rsid w:val="006234BB"/>
    <w:rsid w:val="00632A6E"/>
    <w:rsid w:val="006345A2"/>
    <w:rsid w:val="00636601"/>
    <w:rsid w:val="00642696"/>
    <w:rsid w:val="00653A00"/>
    <w:rsid w:val="00654344"/>
    <w:rsid w:val="00656D03"/>
    <w:rsid w:val="00681296"/>
    <w:rsid w:val="00684884"/>
    <w:rsid w:val="006A642B"/>
    <w:rsid w:val="006A7132"/>
    <w:rsid w:val="006B0F2A"/>
    <w:rsid w:val="006C193A"/>
    <w:rsid w:val="006E644E"/>
    <w:rsid w:val="006F008E"/>
    <w:rsid w:val="006F46D9"/>
    <w:rsid w:val="006F64C8"/>
    <w:rsid w:val="006F6A78"/>
    <w:rsid w:val="00700817"/>
    <w:rsid w:val="00704F0F"/>
    <w:rsid w:val="00705552"/>
    <w:rsid w:val="00714901"/>
    <w:rsid w:val="00716B8E"/>
    <w:rsid w:val="007200F7"/>
    <w:rsid w:val="00723D4F"/>
    <w:rsid w:val="007326AB"/>
    <w:rsid w:val="00732B8B"/>
    <w:rsid w:val="00750E95"/>
    <w:rsid w:val="00757BD8"/>
    <w:rsid w:val="00760FA4"/>
    <w:rsid w:val="0076419D"/>
    <w:rsid w:val="00792A6A"/>
    <w:rsid w:val="007A2824"/>
    <w:rsid w:val="007A4194"/>
    <w:rsid w:val="007B3A17"/>
    <w:rsid w:val="007B6908"/>
    <w:rsid w:val="007E04AF"/>
    <w:rsid w:val="007F3CA9"/>
    <w:rsid w:val="007F49F0"/>
    <w:rsid w:val="007F6D5E"/>
    <w:rsid w:val="00805A77"/>
    <w:rsid w:val="00812C69"/>
    <w:rsid w:val="008133E1"/>
    <w:rsid w:val="008279E2"/>
    <w:rsid w:val="00827D2C"/>
    <w:rsid w:val="008379F1"/>
    <w:rsid w:val="00846FA2"/>
    <w:rsid w:val="00854203"/>
    <w:rsid w:val="00863462"/>
    <w:rsid w:val="00865EAA"/>
    <w:rsid w:val="008665D7"/>
    <w:rsid w:val="0087166C"/>
    <w:rsid w:val="00872450"/>
    <w:rsid w:val="00875E1F"/>
    <w:rsid w:val="008855BC"/>
    <w:rsid w:val="0088740A"/>
    <w:rsid w:val="00896050"/>
    <w:rsid w:val="00896DC7"/>
    <w:rsid w:val="008A1618"/>
    <w:rsid w:val="008B2718"/>
    <w:rsid w:val="008B6B35"/>
    <w:rsid w:val="008C67D3"/>
    <w:rsid w:val="008E1258"/>
    <w:rsid w:val="008E331B"/>
    <w:rsid w:val="00906E35"/>
    <w:rsid w:val="00915922"/>
    <w:rsid w:val="00917A51"/>
    <w:rsid w:val="00935AF4"/>
    <w:rsid w:val="00936D90"/>
    <w:rsid w:val="00946B2A"/>
    <w:rsid w:val="009527BF"/>
    <w:rsid w:val="00952938"/>
    <w:rsid w:val="0095590C"/>
    <w:rsid w:val="00955DF0"/>
    <w:rsid w:val="009622D6"/>
    <w:rsid w:val="00962DE0"/>
    <w:rsid w:val="0096311C"/>
    <w:rsid w:val="00972D70"/>
    <w:rsid w:val="00983AD5"/>
    <w:rsid w:val="00991C7C"/>
    <w:rsid w:val="0099302A"/>
    <w:rsid w:val="009A0111"/>
    <w:rsid w:val="009B29DB"/>
    <w:rsid w:val="009C5DC5"/>
    <w:rsid w:val="009D0841"/>
    <w:rsid w:val="009D4211"/>
    <w:rsid w:val="009E1C2C"/>
    <w:rsid w:val="009E6DDC"/>
    <w:rsid w:val="009F09F9"/>
    <w:rsid w:val="009F40B3"/>
    <w:rsid w:val="009F546E"/>
    <w:rsid w:val="00A12A2D"/>
    <w:rsid w:val="00A34DC4"/>
    <w:rsid w:val="00A43840"/>
    <w:rsid w:val="00A51DF7"/>
    <w:rsid w:val="00A5255E"/>
    <w:rsid w:val="00A56EE6"/>
    <w:rsid w:val="00A606F9"/>
    <w:rsid w:val="00A62008"/>
    <w:rsid w:val="00A62F56"/>
    <w:rsid w:val="00A63C8E"/>
    <w:rsid w:val="00A7728D"/>
    <w:rsid w:val="00A917DE"/>
    <w:rsid w:val="00A918D3"/>
    <w:rsid w:val="00A92B71"/>
    <w:rsid w:val="00AB37E5"/>
    <w:rsid w:val="00AB555E"/>
    <w:rsid w:val="00AC0123"/>
    <w:rsid w:val="00AC502F"/>
    <w:rsid w:val="00AD7E1C"/>
    <w:rsid w:val="00AE201D"/>
    <w:rsid w:val="00AF351A"/>
    <w:rsid w:val="00AF5288"/>
    <w:rsid w:val="00B01AA4"/>
    <w:rsid w:val="00B025ED"/>
    <w:rsid w:val="00B027DA"/>
    <w:rsid w:val="00B053F8"/>
    <w:rsid w:val="00B12629"/>
    <w:rsid w:val="00B12E23"/>
    <w:rsid w:val="00B26D98"/>
    <w:rsid w:val="00B3138A"/>
    <w:rsid w:val="00B33ADC"/>
    <w:rsid w:val="00B35797"/>
    <w:rsid w:val="00B37561"/>
    <w:rsid w:val="00B570A8"/>
    <w:rsid w:val="00B57115"/>
    <w:rsid w:val="00B652BC"/>
    <w:rsid w:val="00B72AC6"/>
    <w:rsid w:val="00B76CD0"/>
    <w:rsid w:val="00B8078D"/>
    <w:rsid w:val="00B9185A"/>
    <w:rsid w:val="00BA150B"/>
    <w:rsid w:val="00BA5258"/>
    <w:rsid w:val="00BB1A82"/>
    <w:rsid w:val="00BB514F"/>
    <w:rsid w:val="00BC5280"/>
    <w:rsid w:val="00BD020F"/>
    <w:rsid w:val="00BE1054"/>
    <w:rsid w:val="00C0515D"/>
    <w:rsid w:val="00C16B78"/>
    <w:rsid w:val="00C21C10"/>
    <w:rsid w:val="00C358B3"/>
    <w:rsid w:val="00C37601"/>
    <w:rsid w:val="00C457AD"/>
    <w:rsid w:val="00C54485"/>
    <w:rsid w:val="00C559D6"/>
    <w:rsid w:val="00C604E5"/>
    <w:rsid w:val="00C73A9A"/>
    <w:rsid w:val="00C7675B"/>
    <w:rsid w:val="00C82A00"/>
    <w:rsid w:val="00C91907"/>
    <w:rsid w:val="00CB1B57"/>
    <w:rsid w:val="00CB29CA"/>
    <w:rsid w:val="00CB3B02"/>
    <w:rsid w:val="00CB5657"/>
    <w:rsid w:val="00CB6232"/>
    <w:rsid w:val="00CC31DB"/>
    <w:rsid w:val="00CC6A08"/>
    <w:rsid w:val="00CD6172"/>
    <w:rsid w:val="00CE0087"/>
    <w:rsid w:val="00CE50EF"/>
    <w:rsid w:val="00CF2AAE"/>
    <w:rsid w:val="00D00B4F"/>
    <w:rsid w:val="00D01CC7"/>
    <w:rsid w:val="00D065EA"/>
    <w:rsid w:val="00D07E96"/>
    <w:rsid w:val="00D146EA"/>
    <w:rsid w:val="00D244C5"/>
    <w:rsid w:val="00D3223A"/>
    <w:rsid w:val="00D45663"/>
    <w:rsid w:val="00D47001"/>
    <w:rsid w:val="00D564B4"/>
    <w:rsid w:val="00D65F82"/>
    <w:rsid w:val="00D746EF"/>
    <w:rsid w:val="00D75EFC"/>
    <w:rsid w:val="00D870B1"/>
    <w:rsid w:val="00D92677"/>
    <w:rsid w:val="00D92D9C"/>
    <w:rsid w:val="00DA302A"/>
    <w:rsid w:val="00DA63DC"/>
    <w:rsid w:val="00DB0C5A"/>
    <w:rsid w:val="00DB1451"/>
    <w:rsid w:val="00DC5232"/>
    <w:rsid w:val="00DD52BF"/>
    <w:rsid w:val="00DD54BF"/>
    <w:rsid w:val="00DD5E21"/>
    <w:rsid w:val="00DD6D20"/>
    <w:rsid w:val="00DE417E"/>
    <w:rsid w:val="00DF3C06"/>
    <w:rsid w:val="00DF4B8E"/>
    <w:rsid w:val="00DF7281"/>
    <w:rsid w:val="00DF781A"/>
    <w:rsid w:val="00DF7A6C"/>
    <w:rsid w:val="00E012FE"/>
    <w:rsid w:val="00E07552"/>
    <w:rsid w:val="00E13F5F"/>
    <w:rsid w:val="00E303CE"/>
    <w:rsid w:val="00E310A7"/>
    <w:rsid w:val="00E4252D"/>
    <w:rsid w:val="00E5079B"/>
    <w:rsid w:val="00E600B3"/>
    <w:rsid w:val="00E6160C"/>
    <w:rsid w:val="00E67797"/>
    <w:rsid w:val="00E70C30"/>
    <w:rsid w:val="00E731F3"/>
    <w:rsid w:val="00E90D17"/>
    <w:rsid w:val="00E972FF"/>
    <w:rsid w:val="00EA356C"/>
    <w:rsid w:val="00EA4B46"/>
    <w:rsid w:val="00EB4233"/>
    <w:rsid w:val="00EB71A5"/>
    <w:rsid w:val="00ED14D6"/>
    <w:rsid w:val="00ED2BF0"/>
    <w:rsid w:val="00ED4EDF"/>
    <w:rsid w:val="00ED78B0"/>
    <w:rsid w:val="00EE12C1"/>
    <w:rsid w:val="00EE1727"/>
    <w:rsid w:val="00EF600D"/>
    <w:rsid w:val="00F052EE"/>
    <w:rsid w:val="00F07791"/>
    <w:rsid w:val="00F17966"/>
    <w:rsid w:val="00F25C87"/>
    <w:rsid w:val="00F308DB"/>
    <w:rsid w:val="00F3646C"/>
    <w:rsid w:val="00F36B1F"/>
    <w:rsid w:val="00F4092C"/>
    <w:rsid w:val="00F4162D"/>
    <w:rsid w:val="00F4215D"/>
    <w:rsid w:val="00F50396"/>
    <w:rsid w:val="00F512B7"/>
    <w:rsid w:val="00F52781"/>
    <w:rsid w:val="00F738F1"/>
    <w:rsid w:val="00F74966"/>
    <w:rsid w:val="00F96711"/>
    <w:rsid w:val="00F97C5F"/>
    <w:rsid w:val="00FA5D4B"/>
    <w:rsid w:val="00FB386A"/>
    <w:rsid w:val="00FB60C0"/>
    <w:rsid w:val="00FC3A3B"/>
    <w:rsid w:val="00FC6D2E"/>
    <w:rsid w:val="00FC7AB0"/>
    <w:rsid w:val="00FD3423"/>
    <w:rsid w:val="00FD5C52"/>
    <w:rsid w:val="00FD6429"/>
    <w:rsid w:val="00FE0E69"/>
    <w:rsid w:val="00FF0E90"/>
    <w:rsid w:val="00FF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305A46"/>
  <w15:docId w15:val="{1A1652CF-529E-4B68-826C-19FA873F7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rsid w:val="008A1618"/>
    <w:pPr>
      <w:outlineLvl w:val="0"/>
    </w:pPr>
    <w:rPr>
      <w:rFonts w:eastAsia="Arial"/>
      <w:b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pPr>
      <w:numPr>
        <w:ilvl w:val="1"/>
        <w:numId w:val="32"/>
      </w:numPr>
      <w:outlineLvl w:val="1"/>
    </w:pPr>
    <w:rPr>
      <w:rFonts w:ascii="Arial" w:eastAsia="Arial" w:hAnsi="Arial"/>
      <w:b/>
      <w:bCs/>
      <w:sz w:val="23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1618"/>
    <w:pPr>
      <w:keepNext/>
      <w:keepLines/>
      <w:numPr>
        <w:ilvl w:val="2"/>
        <w:numId w:val="3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1618"/>
    <w:pPr>
      <w:keepNext/>
      <w:keepLines/>
      <w:numPr>
        <w:ilvl w:val="3"/>
        <w:numId w:val="3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1618"/>
    <w:pPr>
      <w:keepNext/>
      <w:keepLines/>
      <w:numPr>
        <w:ilvl w:val="4"/>
        <w:numId w:val="3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1618"/>
    <w:pPr>
      <w:keepNext/>
      <w:keepLines/>
      <w:numPr>
        <w:ilvl w:val="5"/>
        <w:numId w:val="3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1618"/>
    <w:pPr>
      <w:keepNext/>
      <w:keepLines/>
      <w:numPr>
        <w:ilvl w:val="6"/>
        <w:numId w:val="3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1618"/>
    <w:pPr>
      <w:keepNext/>
      <w:keepLines/>
      <w:numPr>
        <w:ilvl w:val="7"/>
        <w:numId w:val="3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1618"/>
    <w:pPr>
      <w:keepNext/>
      <w:keepLines/>
      <w:numPr>
        <w:ilvl w:val="8"/>
        <w:numId w:val="3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2" w:hanging="360"/>
    </w:pPr>
    <w:rPr>
      <w:rFonts w:ascii="Times New Roman" w:eastAsia="Times New Roman" w:hAnsi="Times New Roman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1"/>
    <w:rsid w:val="00BE1054"/>
    <w:rPr>
      <w:rFonts w:ascii="Arial" w:eastAsia="Arial" w:hAnsi="Arial"/>
      <w:b/>
      <w:bCs/>
      <w:sz w:val="23"/>
      <w:szCs w:val="2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D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DE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D0841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0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9F9"/>
  </w:style>
  <w:style w:type="paragraph" w:styleId="Footer">
    <w:name w:val="footer"/>
    <w:basedOn w:val="Normal"/>
    <w:link w:val="FooterChar"/>
    <w:uiPriority w:val="99"/>
    <w:unhideWhenUsed/>
    <w:rsid w:val="009F0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9F9"/>
  </w:style>
  <w:style w:type="paragraph" w:customStyle="1" w:styleId="default0">
    <w:name w:val="default"/>
    <w:basedOn w:val="Normal"/>
    <w:rsid w:val="009E1C2C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61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16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16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16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16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16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16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rsid w:val="00760FA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0F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0FA4"/>
    <w:rPr>
      <w:vertAlign w:val="superscript"/>
    </w:rPr>
  </w:style>
  <w:style w:type="table" w:styleId="TableGrid">
    <w:name w:val="Table Grid"/>
    <w:basedOn w:val="TableNormal"/>
    <w:uiPriority w:val="39"/>
    <w:rsid w:val="00037C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743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8E425C456741478916B969EC019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6D387-AB1F-4C33-AC4D-02C3E3863192}"/>
      </w:docPartPr>
      <w:docPartBody>
        <w:p w:rsidR="002F376A" w:rsidRDefault="00754F04" w:rsidP="00754F04">
          <w:pPr>
            <w:pStyle w:val="AE8E425C456741478916B969EC01998F"/>
          </w:pPr>
          <w:r w:rsidRPr="00182F64">
            <w:rPr>
              <w:rStyle w:val="PlaceholderText"/>
            </w:rPr>
            <w:t>[Comments]</w:t>
          </w:r>
        </w:p>
      </w:docPartBody>
    </w:docPart>
    <w:docPart>
      <w:docPartPr>
        <w:name w:val="EE144B19101B4ECBBEC3B45B24861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57362-7A73-4102-B112-E5F64E2A1B1A}"/>
      </w:docPartPr>
      <w:docPartBody>
        <w:p w:rsidR="002F376A" w:rsidRDefault="00754F04" w:rsidP="00754F04">
          <w:pPr>
            <w:pStyle w:val="EE144B19101B4ECBBEC3B45B24861880"/>
          </w:pPr>
          <w:r w:rsidRPr="00182F64">
            <w:rPr>
              <w:rStyle w:val="PlaceholderText"/>
            </w:rPr>
            <w:t>[Company]</w:t>
          </w:r>
        </w:p>
      </w:docPartBody>
    </w:docPart>
    <w:docPart>
      <w:docPartPr>
        <w:name w:val="CF0668AC289D4852B01277D1C00F7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301DC-1AC0-4BF6-A22E-F77E132731F0}"/>
      </w:docPartPr>
      <w:docPartBody>
        <w:p w:rsidR="002F376A" w:rsidRDefault="00754F04" w:rsidP="00754F04">
          <w:pPr>
            <w:pStyle w:val="CF0668AC289D4852B01277D1C00F7530"/>
          </w:pPr>
          <w:r w:rsidRPr="00182F64">
            <w:rPr>
              <w:rStyle w:val="PlaceholderText"/>
            </w:rPr>
            <w:t>[Manager]</w:t>
          </w:r>
        </w:p>
      </w:docPartBody>
    </w:docPart>
    <w:docPart>
      <w:docPartPr>
        <w:name w:val="B07D5071A861406AB780D8D7A246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D3A4A-0468-458A-A839-9BE1EA11620B}"/>
      </w:docPartPr>
      <w:docPartBody>
        <w:p w:rsidR="002F376A" w:rsidRDefault="00754F04" w:rsidP="00754F04">
          <w:pPr>
            <w:pStyle w:val="B07D5071A861406AB780D8D7A246DA28"/>
          </w:pPr>
          <w:r w:rsidRPr="00182F64">
            <w:rPr>
              <w:rStyle w:val="PlaceholderText"/>
            </w:rPr>
            <w:t>[Comments]</w:t>
          </w:r>
        </w:p>
      </w:docPartBody>
    </w:docPart>
    <w:docPart>
      <w:docPartPr>
        <w:name w:val="E0016203EB3A4F18B4F672CC95140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4E837-0671-42F3-AAFE-313039505FCD}"/>
      </w:docPartPr>
      <w:docPartBody>
        <w:p w:rsidR="002F376A" w:rsidRDefault="00754F04">
          <w:r w:rsidRPr="000E62EA">
            <w:rPr>
              <w:rStyle w:val="PlaceholderText"/>
            </w:rPr>
            <w:t>[Manager]</w:t>
          </w:r>
        </w:p>
      </w:docPartBody>
    </w:docPart>
    <w:docPart>
      <w:docPartPr>
        <w:name w:val="996D3176D4A74879865924E214D30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023DB-1BC1-4B11-9D03-27DBEF47F883}"/>
      </w:docPartPr>
      <w:docPartBody>
        <w:p w:rsidR="002F376A" w:rsidRDefault="00754F04">
          <w:r w:rsidRPr="000E62EA">
            <w:rPr>
              <w:rStyle w:val="PlaceholderText"/>
            </w:rPr>
            <w:t>[Comments]</w:t>
          </w:r>
        </w:p>
      </w:docPartBody>
    </w:docPart>
    <w:docPart>
      <w:docPartPr>
        <w:name w:val="0480C53E30AB43A0BB1C761DF66F5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5073C-FC64-4360-9124-086BBE486463}"/>
      </w:docPartPr>
      <w:docPartBody>
        <w:p w:rsidR="002F376A" w:rsidRDefault="00754F04">
          <w:r w:rsidRPr="000E62EA">
            <w:rPr>
              <w:rStyle w:val="PlaceholderText"/>
            </w:rPr>
            <w:t>[Publish Date]</w:t>
          </w:r>
        </w:p>
      </w:docPartBody>
    </w:docPart>
    <w:docPart>
      <w:docPartPr>
        <w:name w:val="86D4513834A042258A88C0E0AFB19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1C2E1-94B2-4425-A0E1-286EDDC80362}"/>
      </w:docPartPr>
      <w:docPartBody>
        <w:p w:rsidR="002F376A" w:rsidRDefault="00754F04">
          <w:r w:rsidRPr="000E62EA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4F04"/>
    <w:rsid w:val="002F376A"/>
    <w:rsid w:val="005502A8"/>
    <w:rsid w:val="00566A89"/>
    <w:rsid w:val="0061718B"/>
    <w:rsid w:val="00634D90"/>
    <w:rsid w:val="00754F04"/>
    <w:rsid w:val="00784010"/>
    <w:rsid w:val="00C93FC0"/>
    <w:rsid w:val="00F86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4F04"/>
    <w:rPr>
      <w:color w:val="808080"/>
    </w:rPr>
  </w:style>
  <w:style w:type="paragraph" w:customStyle="1" w:styleId="AE8E425C456741478916B969EC01998F">
    <w:name w:val="AE8E425C456741478916B969EC01998F"/>
    <w:rsid w:val="00754F04"/>
  </w:style>
  <w:style w:type="paragraph" w:customStyle="1" w:styleId="0CFD7A70BD8D45F1926FE276C681C9BF">
    <w:name w:val="0CFD7A70BD8D45F1926FE276C681C9BF"/>
    <w:rsid w:val="00754F04"/>
  </w:style>
  <w:style w:type="paragraph" w:customStyle="1" w:styleId="EE144B19101B4ECBBEC3B45B24861880">
    <w:name w:val="EE144B19101B4ECBBEC3B45B24861880"/>
    <w:rsid w:val="00754F04"/>
  </w:style>
  <w:style w:type="paragraph" w:customStyle="1" w:styleId="CF0668AC289D4852B01277D1C00F7530">
    <w:name w:val="CF0668AC289D4852B01277D1C00F7530"/>
    <w:rsid w:val="00754F04"/>
  </w:style>
  <w:style w:type="paragraph" w:customStyle="1" w:styleId="B07D5071A861406AB780D8D7A246DA28">
    <w:name w:val="B07D5071A861406AB780D8D7A246DA28"/>
    <w:rsid w:val="00754F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3-10-2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75338</_dlc_DocId>
    <_dlc_DocIdUrl xmlns="4595ca7b-3a15-4971-af5f-cadc29c03e04">
      <Url>https://qataruniversity-prd.qu.edu.qa/_layouts/15/DocIdRedir.aspx?ID=QPT3VHF6MKWP-83287781-75338</Url>
      <Description>QPT3VHF6MKWP-83287781-7533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7452CF-EB8F-4DB4-AC9E-CB6C864C69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864F5F-0696-48BD-A284-49E5ADF32EFE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867be3de-01c5-4470-bf5a-904974a1b7aa"/>
    <ds:schemaRef ds:uri="9e9cee64-c453-4b07-ad2f-5395865fd323"/>
  </ds:schemaRefs>
</ds:datastoreItem>
</file>

<file path=customXml/itemProps4.xml><?xml version="1.0" encoding="utf-8"?>
<ds:datastoreItem xmlns:ds="http://schemas.openxmlformats.org/officeDocument/2006/customXml" ds:itemID="{4B7B55BA-CE44-4B5C-BF37-C4F75406C22B}"/>
</file>

<file path=customXml/itemProps5.xml><?xml version="1.0" encoding="utf-8"?>
<ds:datastoreItem xmlns:ds="http://schemas.openxmlformats.org/officeDocument/2006/customXml" ds:itemID="{E3E06AB5-BBA9-4E12-8C89-D9432B710D7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8B9E231-9D76-4B8A-92A2-A9E5774766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305</Words>
  <Characters>1702</Characters>
  <Application>Microsoft Office Word</Application>
  <DocSecurity>0</DocSecurity>
  <Lines>4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اسم البرنامج]</Manager>
  <Company>[اسم الكلية]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Litayem</dc:creator>
  <cp:keywords/>
  <dc:description>2022-2023</dc:description>
  <cp:lastModifiedBy>Hamza Mbarek</cp:lastModifiedBy>
  <cp:revision>14</cp:revision>
  <cp:lastPrinted>2016-12-25T11:12:00Z</cp:lastPrinted>
  <dcterms:created xsi:type="dcterms:W3CDTF">2023-09-10T06:40:00Z</dcterms:created>
  <dcterms:modified xsi:type="dcterms:W3CDTF">2023-09-1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5T00:00:00Z</vt:filetime>
  </property>
  <property fmtid="{D5CDD505-2E9C-101B-9397-08002B2CF9AE}" pid="3" name="LastSaved">
    <vt:filetime>2015-11-10T00:00:00Z</vt:filetime>
  </property>
  <property fmtid="{D5CDD505-2E9C-101B-9397-08002B2CF9AE}" pid="4" name="ContentTypeId">
    <vt:lpwstr>0x01010071B8B0ECDBA3C64CA17A0EDA1F583A22</vt:lpwstr>
  </property>
  <property fmtid="{D5CDD505-2E9C-101B-9397-08002B2CF9AE}" pid="5" name="GrammarlyDocumentId">
    <vt:lpwstr>6c554dd589908633a5abe17cf3bbf77b7817f3ad27c90b25d9995219663a40cb</vt:lpwstr>
  </property>
  <property fmtid="{D5CDD505-2E9C-101B-9397-08002B2CF9AE}" pid="6" name="_dlc_DocIdItemGuid">
    <vt:lpwstr>9fc7bb92-baae-4914-8410-e1a13d9d225f</vt:lpwstr>
  </property>
</Properties>
</file>